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7FD17A" w14:textId="5244E80F" w:rsidR="008370C1" w:rsidRPr="000E6C1D" w:rsidRDefault="00917139">
      <w:pPr>
        <w:rPr>
          <w:rFonts w:cstheme="minorHAnsi"/>
          <w:lang w:val="en-GB"/>
        </w:rPr>
      </w:pPr>
    </w:p>
    <w:p w14:paraId="4C687990" w14:textId="46AD5317" w:rsidR="009C5530" w:rsidRPr="000E6C1D" w:rsidRDefault="00996890">
      <w:pPr>
        <w:rPr>
          <w:rFonts w:cstheme="minorHAnsi"/>
          <w:lang w:val="en-GB"/>
        </w:rPr>
      </w:pPr>
      <w:r w:rsidRPr="000E6C1D">
        <w:rPr>
          <w:rFonts w:cstheme="minorHAnsi"/>
          <w:b/>
          <w:noProof/>
          <w:sz w:val="28"/>
          <w:szCs w:val="28"/>
          <w:lang w:val="de-DE" w:eastAsia="de-D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FBD60B" wp14:editId="066F0CF5">
                <wp:simplePos x="0" y="0"/>
                <wp:positionH relativeFrom="column">
                  <wp:posOffset>4457700</wp:posOffset>
                </wp:positionH>
                <wp:positionV relativeFrom="paragraph">
                  <wp:posOffset>47625</wp:posOffset>
                </wp:positionV>
                <wp:extent cx="1371600" cy="771525"/>
                <wp:effectExtent l="0" t="0" r="0" b="0"/>
                <wp:wrapNone/>
                <wp:docPr id="2" name="Rechtec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271DE5" w14:textId="00782FDA" w:rsidR="002C550E" w:rsidRPr="002C550E" w:rsidRDefault="002C550E" w:rsidP="002C550E">
                            <w:pPr>
                              <w:rPr>
                                <w:rFonts w:cstheme="minorHAnsi"/>
                                <w:color w:val="1F3864" w:themeColor="accent1" w:themeShade="80"/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2C550E">
                              <w:rPr>
                                <w:rFonts w:cstheme="minorHAnsi"/>
                                <w:color w:val="1F3864" w:themeColor="accent1" w:themeShade="80"/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aneshpajoohan Pishro Higher Education Institute, DHE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CFBD60B" id="Rechteck 2" o:spid="_x0000_s1026" style="position:absolute;margin-left:351pt;margin-top:3.75pt;width:108pt;height:60.7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" filled="f" stroked="f" strokeweight="1pt">
                <v:textbox>
                  <w:txbxContent>
                    <w:p w14:paraId="2E271DE5" w14:textId="00782FDA" w:rsidR="002C550E" w:rsidRPr="002C550E" w:rsidRDefault="002C550E" w:rsidP="002C550E">
                      <w:pPr>
                        <w:rPr>
                          <w:rFonts w:cstheme="minorHAnsi"/>
                          <w:color w:val="1F3864" w:themeColor="accent1" w:themeShade="80"/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2C550E">
                        <w:rPr>
                          <w:rFonts w:cstheme="minorHAnsi"/>
                          <w:color w:val="1F3864" w:themeColor="accent1" w:themeShade="80"/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aneshpajoohan Pishro Higher Education Institute, DHEI</w:t>
                      </w:r>
                    </w:p>
                  </w:txbxContent>
                </v:textbox>
              </v:rect>
            </w:pict>
          </mc:Fallback>
        </mc:AlternateContent>
      </w:r>
      <w:r w:rsidR="002C550E" w:rsidRPr="000E6C1D">
        <w:rPr>
          <w:rFonts w:cstheme="minorHAnsi"/>
          <w:b/>
          <w:noProof/>
          <w:sz w:val="28"/>
          <w:szCs w:val="28"/>
          <w:lang w:val="de-DE" w:eastAsia="de-D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7458526" wp14:editId="7A736E86">
                <wp:simplePos x="0" y="0"/>
                <wp:positionH relativeFrom="margin">
                  <wp:posOffset>180975</wp:posOffset>
                </wp:positionH>
                <wp:positionV relativeFrom="paragraph">
                  <wp:posOffset>171451</wp:posOffset>
                </wp:positionV>
                <wp:extent cx="2085975" cy="628650"/>
                <wp:effectExtent l="0" t="0" r="0" b="0"/>
                <wp:wrapNone/>
                <wp:docPr id="8" name="Rechteck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9B9376" w14:textId="21894812" w:rsidR="002C550E" w:rsidRPr="002C550E" w:rsidRDefault="002C550E" w:rsidP="002C550E">
                            <w:pPr>
                              <w:rPr>
                                <w:rFonts w:cstheme="minorHAnsi"/>
                                <w:color w:val="1F3864" w:themeColor="accent1" w:themeShade="80"/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lang w:val="de-DE" w:eastAsia="de-DE"/>
                              </w:rPr>
                              <w:drawing>
                                <wp:inline distT="0" distB="0" distL="0" distR="0" wp14:anchorId="2A9E9D3A" wp14:editId="3C58F094">
                                  <wp:extent cx="1895473" cy="304800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logo_tu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11373" cy="30735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458526" id="Rechteck 8" o:spid="_x0000_s1027" style="position:absolute;margin-left:14.25pt;margin-top:13.5pt;width:164.25pt;height:49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" filled="f" stroked="f" strokeweight="1pt">
                <v:textbox>
                  <w:txbxContent>
                    <w:p w14:paraId="3A9B9376" w14:textId="21894812" w:rsidR="002C550E" w:rsidRPr="002C550E" w:rsidRDefault="002C550E" w:rsidP="002C550E">
                      <w:pPr>
                        <w:rPr>
                          <w:rFonts w:cstheme="minorHAnsi"/>
                          <w:color w:val="1F3864" w:themeColor="accent1" w:themeShade="80"/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noProof/>
                          <w:lang w:val="de-DE" w:eastAsia="de-DE"/>
                        </w:rPr>
                        <w:drawing>
                          <wp:inline distT="0" distB="0" distL="0" distR="0" wp14:anchorId="2A9E9D3A" wp14:editId="3C58F094">
                            <wp:extent cx="1895473" cy="304800"/>
                            <wp:effectExtent l="0" t="0" r="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logo_tu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11373" cy="30735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2C550E" w:rsidRPr="000E6C1D">
        <w:rPr>
          <w:rFonts w:cstheme="minorHAnsi"/>
          <w:b/>
          <w:noProof/>
          <w:sz w:val="28"/>
          <w:szCs w:val="28"/>
          <w:lang w:eastAsia="de-DE"/>
        </w:rPr>
        <w:t xml:space="preserve"> </w:t>
      </w:r>
      <w:r w:rsidR="009C5530" w:rsidRPr="000E6C1D">
        <w:rPr>
          <w:rFonts w:cstheme="minorHAnsi"/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153D68" wp14:editId="5DD04302">
                <wp:simplePos x="0" y="0"/>
                <wp:positionH relativeFrom="column">
                  <wp:posOffset>-333375</wp:posOffset>
                </wp:positionH>
                <wp:positionV relativeFrom="paragraph">
                  <wp:posOffset>475615</wp:posOffset>
                </wp:positionV>
                <wp:extent cx="1943100" cy="600075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21D94CFC" id="Rectangle 7" o:spid="_x0000_s1026" style="position:absolute;margin-left:-26.25pt;margin-top:37.45pt;width:153pt;height:47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" filled="f" stroked="f" strokeweight="1pt"/>
            </w:pict>
          </mc:Fallback>
        </mc:AlternateContent>
      </w:r>
      <w:r w:rsidR="002C550E" w:rsidRPr="000E6C1D">
        <w:rPr>
          <w:rFonts w:cstheme="minorHAnsi"/>
          <w:noProof/>
        </w:rPr>
        <w:t xml:space="preserve">                                        </w:t>
      </w:r>
      <w:r w:rsidRPr="000E6C1D">
        <w:rPr>
          <w:rFonts w:cstheme="minorHAnsi"/>
          <w:noProof/>
        </w:rPr>
        <w:t xml:space="preserve">                              </w:t>
      </w:r>
      <w:r w:rsidR="00185917" w:rsidRPr="000E6C1D">
        <w:rPr>
          <w:rFonts w:cstheme="minorHAnsi"/>
          <w:noProof/>
        </w:rPr>
        <w:t xml:space="preserve"> </w:t>
      </w:r>
      <w:r w:rsidR="009C5530" w:rsidRPr="000E6C1D">
        <w:rPr>
          <w:rFonts w:cstheme="minorHAnsi"/>
          <w:noProof/>
        </w:rPr>
        <w:t xml:space="preserve"> </w:t>
      </w:r>
      <w:r w:rsidR="009C5530" w:rsidRPr="000E6C1D">
        <w:rPr>
          <w:rFonts w:cstheme="minorHAnsi"/>
          <w:noProof/>
          <w:lang w:val="de-DE" w:eastAsia="de-DE"/>
        </w:rPr>
        <w:drawing>
          <wp:inline distT="0" distB="0" distL="0" distR="0" wp14:anchorId="057FE14E" wp14:editId="75269EA5">
            <wp:extent cx="1171575" cy="741998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eader_Alumni_ExpertenseminareLateinamerika_2011_Kopie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r="69564" b="32294"/>
                    <a:stretch/>
                  </pic:blipFill>
                  <pic:spPr bwMode="auto">
                    <a:xfrm>
                      <a:off x="0" y="0"/>
                      <a:ext cx="1324287" cy="838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C5530" w:rsidRPr="000E6C1D">
        <w:rPr>
          <w:rFonts w:cstheme="minorHAnsi"/>
          <w:lang w:val="en-GB"/>
        </w:rPr>
        <w:t xml:space="preserve">   </w:t>
      </w:r>
      <w:r w:rsidRPr="000E6C1D">
        <w:rPr>
          <w:rFonts w:cstheme="minorHAnsi"/>
          <w:noProof/>
          <w:lang w:val="de-DE" w:eastAsia="de-DE"/>
        </w:rPr>
        <w:drawing>
          <wp:inline distT="0" distB="0" distL="0" distR="0" wp14:anchorId="04E528E6" wp14:editId="7C72F03B">
            <wp:extent cx="980440" cy="868578"/>
            <wp:effectExtent l="0" t="0" r="0" b="825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5444" cy="8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C5530" w:rsidRPr="000E6C1D">
        <w:rPr>
          <w:rFonts w:cstheme="minorHAnsi"/>
          <w:lang w:val="en-GB"/>
        </w:rPr>
        <w:t xml:space="preserve">     </w:t>
      </w:r>
      <w:r w:rsidR="00185917" w:rsidRPr="000E6C1D">
        <w:rPr>
          <w:rFonts w:cstheme="minorHAnsi"/>
          <w:lang w:val="en-GB"/>
        </w:rPr>
        <w:t xml:space="preserve">  </w:t>
      </w:r>
      <w:r w:rsidR="002C550E" w:rsidRPr="000E6C1D">
        <w:rPr>
          <w:rFonts w:cstheme="minorHAnsi"/>
          <w:lang w:val="en-GB"/>
        </w:rPr>
        <w:t xml:space="preserve">       </w:t>
      </w:r>
      <w:r w:rsidRPr="000E6C1D">
        <w:rPr>
          <w:rFonts w:cstheme="minorHAnsi"/>
          <w:lang w:val="en-GB"/>
        </w:rPr>
        <w:t xml:space="preserve">                     </w:t>
      </w:r>
      <w:r w:rsidR="009C5530" w:rsidRPr="000E6C1D">
        <w:rPr>
          <w:rFonts w:cstheme="minorHAnsi"/>
          <w:lang w:val="en-GB"/>
        </w:rPr>
        <w:t xml:space="preserve">   </w:t>
      </w:r>
      <w:r w:rsidR="009C5530" w:rsidRPr="000E6C1D">
        <w:rPr>
          <w:rFonts w:cstheme="minorHAnsi"/>
          <w:noProof/>
          <w:lang w:val="de-DE" w:eastAsia="de-DE"/>
        </w:rPr>
        <w:drawing>
          <wp:inline distT="0" distB="0" distL="0" distR="0" wp14:anchorId="4A2DD572" wp14:editId="5B62520D">
            <wp:extent cx="685800" cy="46863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p_sign_pos_col-300x205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46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C5530" w:rsidRPr="000E6C1D">
        <w:rPr>
          <w:rFonts w:cstheme="minorHAnsi"/>
          <w:lang w:val="en-GB"/>
        </w:rPr>
        <w:t xml:space="preserve">                                                                                                                                                          </w:t>
      </w:r>
    </w:p>
    <w:p w14:paraId="29962B9F" w14:textId="67B233F8" w:rsidR="009C5530" w:rsidRPr="000E6C1D" w:rsidRDefault="009C5530" w:rsidP="00067B64">
      <w:pPr>
        <w:rPr>
          <w:rFonts w:cstheme="minorHAnsi"/>
          <w:b/>
          <w:sz w:val="28"/>
          <w:szCs w:val="28"/>
          <w:lang w:val="en-GB"/>
        </w:rPr>
      </w:pPr>
    </w:p>
    <w:p w14:paraId="196D1402" w14:textId="1E2193FD" w:rsidR="00CB2CB5" w:rsidRDefault="008B1DD7" w:rsidP="00067B64">
      <w:pPr>
        <w:jc w:val="center"/>
        <w:rPr>
          <w:rFonts w:cstheme="minorHAnsi"/>
          <w:b/>
          <w:sz w:val="28"/>
          <w:szCs w:val="28"/>
          <w:lang w:val="en-GB"/>
        </w:rPr>
      </w:pPr>
      <w:r w:rsidRPr="000E6C1D">
        <w:rPr>
          <w:rFonts w:cstheme="minorHAnsi"/>
          <w:b/>
          <w:sz w:val="28"/>
          <w:szCs w:val="28"/>
          <w:lang w:val="en-GB"/>
        </w:rPr>
        <w:t>Planning in Germany and Iran: Responding Challenges of Climate Change Through Intercultural Dialogue</w:t>
      </w:r>
    </w:p>
    <w:p w14:paraId="09371BC4" w14:textId="77777777" w:rsidR="00067B64" w:rsidRPr="000E6C1D" w:rsidRDefault="00067B64" w:rsidP="00067B64">
      <w:pPr>
        <w:jc w:val="center"/>
        <w:rPr>
          <w:rFonts w:cstheme="minorHAnsi"/>
          <w:b/>
          <w:sz w:val="28"/>
          <w:szCs w:val="28"/>
          <w:lang w:val="en-GB"/>
        </w:rPr>
      </w:pPr>
    </w:p>
    <w:p w14:paraId="3CEF863A" w14:textId="0DC13AFC" w:rsidR="00067B64" w:rsidRDefault="00742989" w:rsidP="00067B64">
      <w:pPr>
        <w:jc w:val="center"/>
        <w:rPr>
          <w:rFonts w:cstheme="minorHAnsi"/>
          <w:b/>
          <w:sz w:val="28"/>
          <w:szCs w:val="28"/>
          <w:lang w:val="en-GB"/>
        </w:rPr>
      </w:pPr>
      <w:r>
        <w:rPr>
          <w:rFonts w:cstheme="minorHAnsi"/>
          <w:b/>
          <w:sz w:val="28"/>
          <w:szCs w:val="28"/>
          <w:lang w:val="en-GB"/>
        </w:rPr>
        <w:t xml:space="preserve">Workshop </w:t>
      </w:r>
    </w:p>
    <w:p w14:paraId="6D114DF4" w14:textId="77777777" w:rsidR="000B76CA" w:rsidRPr="000B76CA" w:rsidRDefault="000B76CA" w:rsidP="000B76CA">
      <w:pPr>
        <w:jc w:val="center"/>
        <w:rPr>
          <w:rFonts w:cstheme="minorHAnsi"/>
          <w:b/>
          <w:sz w:val="24"/>
          <w:szCs w:val="24"/>
          <w:lang w:val="en-GB"/>
        </w:rPr>
      </w:pPr>
      <w:r w:rsidRPr="000B76CA">
        <w:rPr>
          <w:rFonts w:cstheme="minorHAnsi"/>
          <w:b/>
          <w:sz w:val="24"/>
          <w:szCs w:val="24"/>
          <w:lang w:val="en-GB"/>
        </w:rPr>
        <w:t>TU Dortmund University, Faculty of Spatial Planning, Department of Landscape Ecology and Landscape Planning</w:t>
      </w:r>
    </w:p>
    <w:p w14:paraId="396CFEFB" w14:textId="38DED8E5" w:rsidR="0087468C" w:rsidRDefault="0005461C" w:rsidP="0087468C">
      <w:pPr>
        <w:jc w:val="center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November</w:t>
      </w:r>
      <w:r w:rsidR="008B1DD7" w:rsidRPr="00067B64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>21</w:t>
      </w:r>
      <w:r w:rsidR="008B1DD7" w:rsidRPr="00067B64">
        <w:rPr>
          <w:rFonts w:cstheme="minorHAnsi"/>
          <w:sz w:val="24"/>
          <w:szCs w:val="24"/>
          <w:lang w:val="en-GB"/>
        </w:rPr>
        <w:t xml:space="preserve"> - </w:t>
      </w:r>
      <w:r>
        <w:rPr>
          <w:rFonts w:cstheme="minorHAnsi"/>
          <w:sz w:val="24"/>
          <w:szCs w:val="24"/>
          <w:lang w:val="en-GB"/>
        </w:rPr>
        <w:t>28</w:t>
      </w:r>
      <w:r w:rsidR="00BD2883">
        <w:rPr>
          <w:rFonts w:cstheme="minorHAnsi"/>
          <w:sz w:val="24"/>
          <w:szCs w:val="24"/>
          <w:lang w:val="en-GB"/>
        </w:rPr>
        <w:t>, 2021</w:t>
      </w:r>
    </w:p>
    <w:p w14:paraId="629E4AB8" w14:textId="77777777" w:rsidR="0087468C" w:rsidRDefault="0087468C" w:rsidP="006036FA">
      <w:pPr>
        <w:jc w:val="center"/>
        <w:rPr>
          <w:rFonts w:cstheme="minorHAnsi"/>
          <w:sz w:val="24"/>
          <w:szCs w:val="24"/>
          <w:lang w:val="en-GB"/>
        </w:rPr>
      </w:pPr>
    </w:p>
    <w:tbl>
      <w:tblPr>
        <w:tblStyle w:val="TableGrid"/>
        <w:tblW w:w="10792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555"/>
        <w:gridCol w:w="4110"/>
        <w:gridCol w:w="2070"/>
        <w:gridCol w:w="3057"/>
      </w:tblGrid>
      <w:tr w:rsidR="00877901" w:rsidRPr="000E6C1D" w14:paraId="5C2A60D9" w14:textId="77777777" w:rsidTr="00096FE3">
        <w:tc>
          <w:tcPr>
            <w:tcW w:w="1555" w:type="dxa"/>
            <w:shd w:val="clear" w:color="auto" w:fill="FFFFFF" w:themeFill="background1"/>
          </w:tcPr>
          <w:p w14:paraId="7AC8F934" w14:textId="77777777" w:rsidR="00877901" w:rsidRPr="000E6C1D" w:rsidRDefault="00877901" w:rsidP="00FC5FE4">
            <w:pPr>
              <w:rPr>
                <w:rFonts w:cstheme="minorHAnsi"/>
                <w:b/>
                <w:sz w:val="28"/>
                <w:szCs w:val="28"/>
                <w:lang w:val="en-GB"/>
              </w:rPr>
            </w:pPr>
            <w:r w:rsidRPr="000E6C1D">
              <w:rPr>
                <w:rFonts w:cstheme="minorHAnsi"/>
                <w:b/>
                <w:sz w:val="28"/>
                <w:szCs w:val="28"/>
                <w:lang w:val="en-GB"/>
              </w:rPr>
              <w:t>Date</w:t>
            </w:r>
          </w:p>
        </w:tc>
        <w:tc>
          <w:tcPr>
            <w:tcW w:w="4110" w:type="dxa"/>
            <w:shd w:val="clear" w:color="auto" w:fill="FFFFFF" w:themeFill="background1"/>
          </w:tcPr>
          <w:p w14:paraId="0B0D4604" w14:textId="77777777" w:rsidR="00877901" w:rsidRPr="000E6C1D" w:rsidRDefault="00877901" w:rsidP="00FC5FE4">
            <w:pPr>
              <w:rPr>
                <w:rFonts w:cstheme="minorHAnsi"/>
                <w:b/>
                <w:sz w:val="28"/>
                <w:szCs w:val="28"/>
                <w:lang w:val="en-GB"/>
              </w:rPr>
            </w:pPr>
            <w:r w:rsidRPr="000E6C1D">
              <w:rPr>
                <w:rFonts w:cstheme="minorHAnsi"/>
                <w:b/>
                <w:sz w:val="28"/>
                <w:szCs w:val="28"/>
                <w:lang w:val="en-GB"/>
              </w:rPr>
              <w:t>Activity</w:t>
            </w:r>
          </w:p>
          <w:p w14:paraId="1743C054" w14:textId="77777777" w:rsidR="00877901" w:rsidRPr="000E6C1D" w:rsidRDefault="00877901" w:rsidP="00FC5FE4">
            <w:pPr>
              <w:rPr>
                <w:rFonts w:cstheme="minorHAnsi"/>
                <w:b/>
                <w:sz w:val="28"/>
                <w:szCs w:val="28"/>
                <w:lang w:val="en-GB"/>
              </w:rPr>
            </w:pPr>
          </w:p>
        </w:tc>
        <w:tc>
          <w:tcPr>
            <w:tcW w:w="2070" w:type="dxa"/>
            <w:shd w:val="clear" w:color="auto" w:fill="FFFFFF" w:themeFill="background1"/>
          </w:tcPr>
          <w:p w14:paraId="1D3604D3" w14:textId="77777777" w:rsidR="00877901" w:rsidRPr="000E6C1D" w:rsidRDefault="00877901" w:rsidP="00FC5FE4">
            <w:pPr>
              <w:rPr>
                <w:rFonts w:cstheme="minorHAnsi"/>
                <w:b/>
                <w:sz w:val="28"/>
                <w:szCs w:val="28"/>
                <w:lang w:val="en-GB"/>
              </w:rPr>
            </w:pPr>
            <w:r w:rsidRPr="000E6C1D">
              <w:rPr>
                <w:rFonts w:cstheme="minorHAnsi"/>
                <w:b/>
                <w:sz w:val="28"/>
                <w:szCs w:val="28"/>
                <w:lang w:val="en-GB"/>
              </w:rPr>
              <w:t>Time/Place</w:t>
            </w:r>
          </w:p>
        </w:tc>
        <w:tc>
          <w:tcPr>
            <w:tcW w:w="3057" w:type="dxa"/>
            <w:shd w:val="clear" w:color="auto" w:fill="FFFFFF" w:themeFill="background1"/>
          </w:tcPr>
          <w:p w14:paraId="3C63CFDF" w14:textId="77777777" w:rsidR="00877901" w:rsidRPr="000E6C1D" w:rsidRDefault="00877901" w:rsidP="00FC5FE4">
            <w:pPr>
              <w:rPr>
                <w:rFonts w:cstheme="minorHAnsi"/>
                <w:b/>
                <w:sz w:val="28"/>
                <w:szCs w:val="28"/>
                <w:lang w:val="en-GB"/>
              </w:rPr>
            </w:pPr>
            <w:r w:rsidRPr="000E6C1D">
              <w:rPr>
                <w:rFonts w:cstheme="minorHAnsi"/>
                <w:b/>
                <w:sz w:val="28"/>
                <w:szCs w:val="28"/>
                <w:lang w:val="en-GB"/>
              </w:rPr>
              <w:t>Contributor</w:t>
            </w:r>
          </w:p>
        </w:tc>
      </w:tr>
      <w:tr w:rsidR="00877901" w:rsidRPr="000E6C1D" w14:paraId="5E3DA56B" w14:textId="77777777" w:rsidTr="006D3A8A">
        <w:trPr>
          <w:trHeight w:val="770"/>
        </w:trPr>
        <w:tc>
          <w:tcPr>
            <w:tcW w:w="1555" w:type="dxa"/>
            <w:shd w:val="clear" w:color="auto" w:fill="FFFFFF" w:themeFill="background1"/>
          </w:tcPr>
          <w:p w14:paraId="60D23F92" w14:textId="77777777" w:rsidR="00877901" w:rsidRPr="000E6C1D" w:rsidRDefault="00877901" w:rsidP="00FC5FE4">
            <w:pPr>
              <w:rPr>
                <w:rFonts w:cstheme="minorHAnsi"/>
                <w:b/>
                <w:lang w:val="en-GB"/>
              </w:rPr>
            </w:pPr>
            <w:r w:rsidRPr="000E6C1D">
              <w:rPr>
                <w:rFonts w:cstheme="minorHAnsi"/>
                <w:b/>
                <w:lang w:val="en-GB"/>
              </w:rPr>
              <w:t xml:space="preserve">Day 1 </w:t>
            </w:r>
          </w:p>
          <w:p w14:paraId="5CCDB49B" w14:textId="60773214" w:rsidR="00877901" w:rsidRPr="000E6C1D" w:rsidRDefault="0005461C" w:rsidP="0005461C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Sun</w:t>
            </w:r>
            <w:r w:rsidR="00877901" w:rsidRPr="001C414B">
              <w:rPr>
                <w:rFonts w:cstheme="minorHAnsi"/>
                <w:b/>
                <w:lang w:val="en-GB"/>
              </w:rPr>
              <w:t xml:space="preserve">. </w:t>
            </w:r>
            <w:r>
              <w:rPr>
                <w:rFonts w:cstheme="minorHAnsi"/>
                <w:b/>
                <w:lang w:val="en-GB"/>
              </w:rPr>
              <w:t>Nov. 21</w:t>
            </w:r>
          </w:p>
        </w:tc>
        <w:tc>
          <w:tcPr>
            <w:tcW w:w="9237" w:type="dxa"/>
            <w:gridSpan w:val="3"/>
            <w:shd w:val="clear" w:color="auto" w:fill="FFFFFF" w:themeFill="background1"/>
          </w:tcPr>
          <w:p w14:paraId="2354112D" w14:textId="43AEAE92" w:rsidR="00877901" w:rsidRDefault="00877901" w:rsidP="00877901">
            <w:pPr>
              <w:rPr>
                <w:rFonts w:cstheme="minorHAnsi"/>
                <w:lang w:val="en-GB"/>
              </w:rPr>
            </w:pPr>
            <w:r w:rsidRPr="000E6C1D">
              <w:rPr>
                <w:rFonts w:cstheme="minorHAnsi"/>
                <w:lang w:val="en-GB"/>
              </w:rPr>
              <w:t xml:space="preserve">Arrival in </w:t>
            </w:r>
            <w:r w:rsidR="0005461C">
              <w:rPr>
                <w:rFonts w:cstheme="minorHAnsi"/>
                <w:lang w:val="en-GB"/>
              </w:rPr>
              <w:t>Germany</w:t>
            </w:r>
            <w:r>
              <w:rPr>
                <w:rFonts w:cstheme="minorHAnsi"/>
                <w:lang w:val="en-GB"/>
              </w:rPr>
              <w:t xml:space="preserve">, </w:t>
            </w:r>
            <w:r w:rsidR="0005461C">
              <w:rPr>
                <w:rFonts w:cstheme="minorHAnsi"/>
                <w:lang w:val="en-GB"/>
              </w:rPr>
              <w:t>Dortmund</w:t>
            </w:r>
            <w:r w:rsidR="00143845">
              <w:rPr>
                <w:rFonts w:cstheme="minorHAnsi"/>
                <w:lang w:val="en-GB"/>
              </w:rPr>
              <w:br/>
              <w:t xml:space="preserve">Organisation of </w:t>
            </w:r>
            <w:r w:rsidR="00180F36">
              <w:rPr>
                <w:rFonts w:cstheme="minorHAnsi"/>
                <w:lang w:val="en-GB"/>
              </w:rPr>
              <w:t xml:space="preserve">the </w:t>
            </w:r>
            <w:r w:rsidR="00143845">
              <w:rPr>
                <w:rFonts w:cstheme="minorHAnsi"/>
                <w:lang w:val="en-GB"/>
              </w:rPr>
              <w:t>7-day train</w:t>
            </w:r>
            <w:r w:rsidR="00F73590">
              <w:rPr>
                <w:rFonts w:cstheme="minorHAnsi"/>
                <w:lang w:val="en-GB"/>
              </w:rPr>
              <w:t xml:space="preserve"> </w:t>
            </w:r>
            <w:r w:rsidR="00143845">
              <w:rPr>
                <w:rFonts w:cstheme="minorHAnsi"/>
                <w:lang w:val="en-GB"/>
              </w:rPr>
              <w:t>tickets, Arriv</w:t>
            </w:r>
            <w:r w:rsidR="00180F36">
              <w:rPr>
                <w:rFonts w:cstheme="minorHAnsi"/>
                <w:lang w:val="en-GB"/>
              </w:rPr>
              <w:t>al to accommodation, receiving W</w:t>
            </w:r>
            <w:r w:rsidR="00143845">
              <w:rPr>
                <w:rFonts w:cstheme="minorHAnsi"/>
                <w:lang w:val="en-GB"/>
              </w:rPr>
              <w:t>ifi codes</w:t>
            </w:r>
            <w:r w:rsidR="00F73590">
              <w:rPr>
                <w:rFonts w:cstheme="minorHAnsi"/>
                <w:lang w:val="en-GB"/>
              </w:rPr>
              <w:t xml:space="preserve">, </w:t>
            </w:r>
            <w:r w:rsidR="00180F36">
              <w:rPr>
                <w:rFonts w:cstheme="minorHAnsi"/>
                <w:lang w:val="en-GB"/>
              </w:rPr>
              <w:t>workshop</w:t>
            </w:r>
            <w:r w:rsidR="00F73590">
              <w:rPr>
                <w:rFonts w:cstheme="minorHAnsi"/>
                <w:lang w:val="en-GB"/>
              </w:rPr>
              <w:t xml:space="preserve"> folders</w:t>
            </w:r>
            <w:r w:rsidR="00143845">
              <w:rPr>
                <w:rFonts w:cstheme="minorHAnsi"/>
                <w:lang w:val="en-GB"/>
              </w:rPr>
              <w:t xml:space="preserve"> </w:t>
            </w:r>
          </w:p>
          <w:p w14:paraId="5A969777" w14:textId="7B0FAC5B" w:rsidR="00877901" w:rsidRPr="000E6C1D" w:rsidRDefault="00877901" w:rsidP="00143845">
            <w:pPr>
              <w:pStyle w:val="NormalWeb"/>
              <w:spacing w:before="0" w:beforeAutospacing="0" w:after="0" w:afterAutospacing="0"/>
              <w:rPr>
                <w:rFonts w:cstheme="minorHAnsi"/>
                <w:lang w:val="en-GB"/>
              </w:rPr>
            </w:pPr>
          </w:p>
        </w:tc>
      </w:tr>
      <w:tr w:rsidR="00A11762" w:rsidRPr="000E6C1D" w14:paraId="16CEE041" w14:textId="77777777" w:rsidTr="00096FE3">
        <w:trPr>
          <w:trHeight w:val="770"/>
        </w:trPr>
        <w:tc>
          <w:tcPr>
            <w:tcW w:w="1555" w:type="dxa"/>
            <w:vMerge w:val="restart"/>
            <w:shd w:val="clear" w:color="auto" w:fill="FFFFFF" w:themeFill="background1"/>
          </w:tcPr>
          <w:p w14:paraId="425B5F04" w14:textId="77777777" w:rsidR="00A11762" w:rsidRPr="000E6C1D" w:rsidRDefault="00A11762" w:rsidP="00143845">
            <w:pPr>
              <w:rPr>
                <w:rFonts w:cstheme="minorHAnsi"/>
                <w:b/>
                <w:lang w:val="en-GB"/>
              </w:rPr>
            </w:pPr>
            <w:r w:rsidRPr="000E6C1D">
              <w:rPr>
                <w:rFonts w:cstheme="minorHAnsi"/>
                <w:b/>
                <w:lang w:val="en-GB"/>
              </w:rPr>
              <w:t>Day 2</w:t>
            </w:r>
          </w:p>
          <w:p w14:paraId="20FDD1AF" w14:textId="4658EBF4" w:rsidR="00A11762" w:rsidRPr="000E6C1D" w:rsidRDefault="00A11762" w:rsidP="00143845">
            <w:pPr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Mon</w:t>
            </w:r>
            <w:r w:rsidRPr="001C414B">
              <w:rPr>
                <w:rFonts w:cstheme="minorHAnsi"/>
                <w:b/>
                <w:lang w:val="en-GB"/>
              </w:rPr>
              <w:t xml:space="preserve">. </w:t>
            </w:r>
            <w:r>
              <w:rPr>
                <w:rFonts w:cstheme="minorHAnsi"/>
                <w:b/>
                <w:lang w:val="en-GB"/>
              </w:rPr>
              <w:t>Nov. 22</w:t>
            </w:r>
          </w:p>
        </w:tc>
        <w:tc>
          <w:tcPr>
            <w:tcW w:w="4110" w:type="dxa"/>
            <w:shd w:val="clear" w:color="auto" w:fill="FFFFFF" w:themeFill="background1"/>
          </w:tcPr>
          <w:p w14:paraId="09FD963A" w14:textId="23BE9C9B" w:rsidR="008E7058" w:rsidRPr="00180F36" w:rsidRDefault="00AD5305" w:rsidP="00180F36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rPr>
                <w:rFonts w:cstheme="minorHAnsi"/>
                <w:lang w:val="en-GB"/>
              </w:rPr>
            </w:pPr>
            <w:r w:rsidRPr="000E6C1D">
              <w:rPr>
                <w:rFonts w:cstheme="minorHAnsi"/>
                <w:lang w:val="en-GB"/>
              </w:rPr>
              <w:t xml:space="preserve">Welcoming by </w:t>
            </w:r>
            <w:r w:rsidR="006D3A8A">
              <w:rPr>
                <w:rFonts w:cstheme="minorHAnsi"/>
                <w:lang w:val="en-GB"/>
              </w:rPr>
              <w:t>Prof.</w:t>
            </w:r>
            <w:r w:rsidRPr="000E6C1D">
              <w:rPr>
                <w:rFonts w:cstheme="minorHAnsi"/>
                <w:lang w:val="en-GB"/>
              </w:rPr>
              <w:t xml:space="preserve"> Dietwald Gruehn, Project leader, </w:t>
            </w:r>
            <w:r w:rsidRPr="000E6C1D">
              <w:rPr>
                <w:rFonts w:cstheme="minorHAnsi"/>
              </w:rPr>
              <w:t>Chair of Landscape Ecology and Landscape Planning, TU Dortmund University</w:t>
            </w:r>
          </w:p>
          <w:p w14:paraId="19F51B17" w14:textId="77777777" w:rsidR="00180F36" w:rsidRPr="00180F36" w:rsidRDefault="00180F36" w:rsidP="00180F36">
            <w:pPr>
              <w:pStyle w:val="ListParagraph"/>
              <w:spacing w:after="160" w:line="259" w:lineRule="auto"/>
              <w:rPr>
                <w:rFonts w:cstheme="minorHAnsi"/>
                <w:lang w:val="en-GB"/>
              </w:rPr>
            </w:pPr>
          </w:p>
          <w:p w14:paraId="1DB2406E" w14:textId="30EC0D52" w:rsidR="00180F36" w:rsidRPr="008F0113" w:rsidRDefault="00AD5305" w:rsidP="00A51E55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8F0113">
              <w:rPr>
                <w:rFonts w:cstheme="minorHAnsi"/>
                <w:lang w:val="en-GB"/>
              </w:rPr>
              <w:t xml:space="preserve">Welcoming by Dr. Amir </w:t>
            </w:r>
            <w:r w:rsidR="00180F36" w:rsidRPr="008F0113">
              <w:rPr>
                <w:rFonts w:cstheme="minorHAnsi"/>
                <w:lang w:val="en-GB"/>
              </w:rPr>
              <w:t>Masoud Samani Majd</w:t>
            </w:r>
            <w:r w:rsidR="008F0A89" w:rsidRPr="008F0113">
              <w:rPr>
                <w:rFonts w:cstheme="minorHAnsi"/>
                <w:lang w:val="en-GB"/>
              </w:rPr>
              <w:t>, Ms Maryam Taefnia</w:t>
            </w:r>
            <w:r w:rsidR="008F0113">
              <w:rPr>
                <w:rFonts w:cstheme="minorHAnsi"/>
                <w:lang w:val="en-GB"/>
              </w:rPr>
              <w:t xml:space="preserve"> (DHEI).</w:t>
            </w:r>
            <w:r w:rsidRPr="008F0113">
              <w:rPr>
                <w:rFonts w:cstheme="minorHAnsi"/>
                <w:lang w:val="en-GB"/>
              </w:rPr>
              <w:t xml:space="preserve"> </w:t>
            </w:r>
          </w:p>
          <w:p w14:paraId="4E892C1C" w14:textId="77777777" w:rsidR="008F0113" w:rsidRPr="008F0113" w:rsidRDefault="008F0113" w:rsidP="008F0113">
            <w:pPr>
              <w:pStyle w:val="ListParagraph"/>
              <w:rPr>
                <w:rFonts w:cstheme="minorHAnsi"/>
              </w:rPr>
            </w:pPr>
          </w:p>
          <w:p w14:paraId="6E0EF2E5" w14:textId="77777777" w:rsidR="008F0113" w:rsidRPr="008F0113" w:rsidRDefault="008F0113" w:rsidP="008F0113">
            <w:pPr>
              <w:pStyle w:val="ListParagraph"/>
              <w:rPr>
                <w:rFonts w:cstheme="minorHAnsi"/>
              </w:rPr>
            </w:pPr>
          </w:p>
          <w:p w14:paraId="73A9B561" w14:textId="5676B614" w:rsidR="00180F36" w:rsidRPr="00180F36" w:rsidRDefault="00180F36" w:rsidP="00180F36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lang w:val="en-GB"/>
              </w:rPr>
            </w:pPr>
            <w:r w:rsidRPr="006D3A8A">
              <w:rPr>
                <w:rFonts w:cstheme="minorHAnsi"/>
              </w:rPr>
              <w:t>Moderation: Dr. Mais Jafari, Project Coordinator, TU Dortmund University</w:t>
            </w:r>
          </w:p>
          <w:p w14:paraId="7E8F2769" w14:textId="56208E1E" w:rsidR="008E7058" w:rsidRPr="008E7058" w:rsidRDefault="008E7058" w:rsidP="008E7058">
            <w:pPr>
              <w:rPr>
                <w:rFonts w:cstheme="minorHAnsi"/>
                <w:lang w:val="en-GB"/>
              </w:rPr>
            </w:pPr>
          </w:p>
          <w:p w14:paraId="4461D7F4" w14:textId="1DEE4AD1" w:rsidR="00AD5305" w:rsidRPr="00180F36" w:rsidRDefault="00AD5305" w:rsidP="00180F36">
            <w:pPr>
              <w:rPr>
                <w:rFonts w:cstheme="minorHAnsi"/>
                <w:lang w:val="en-GB"/>
              </w:rPr>
            </w:pPr>
          </w:p>
        </w:tc>
        <w:tc>
          <w:tcPr>
            <w:tcW w:w="2070" w:type="dxa"/>
            <w:shd w:val="clear" w:color="auto" w:fill="FFFFFF" w:themeFill="background1"/>
          </w:tcPr>
          <w:p w14:paraId="78A67A03" w14:textId="10CC9739" w:rsidR="00A11762" w:rsidRPr="000E6C1D" w:rsidRDefault="00096FE3" w:rsidP="00143845">
            <w:pPr>
              <w:pStyle w:val="ListParagraph"/>
              <w:rPr>
                <w:rFonts w:cstheme="minorHAnsi"/>
              </w:rPr>
            </w:pPr>
            <w:r>
              <w:rPr>
                <w:rFonts w:cstheme="minorHAnsi"/>
              </w:rPr>
              <w:t>10:00-</w:t>
            </w:r>
            <w:r w:rsidR="00AD5305">
              <w:rPr>
                <w:rFonts w:cstheme="minorHAnsi"/>
              </w:rPr>
              <w:t>11:00</w:t>
            </w:r>
          </w:p>
        </w:tc>
        <w:tc>
          <w:tcPr>
            <w:tcW w:w="3057" w:type="dxa"/>
            <w:shd w:val="clear" w:color="auto" w:fill="FFFFFF" w:themeFill="background1"/>
          </w:tcPr>
          <w:p w14:paraId="25A3C525" w14:textId="45748AB7" w:rsidR="00A11762" w:rsidRPr="000E6C1D" w:rsidRDefault="008E7058" w:rsidP="00143845">
            <w:pPr>
              <w:rPr>
                <w:rFonts w:cstheme="minorHAnsi"/>
              </w:rPr>
            </w:pPr>
            <w:r w:rsidRPr="000E6C1D">
              <w:rPr>
                <w:rFonts w:cstheme="minorHAnsi"/>
              </w:rPr>
              <w:t>All participants</w:t>
            </w:r>
          </w:p>
        </w:tc>
      </w:tr>
      <w:tr w:rsidR="00A11762" w:rsidRPr="000E6C1D" w14:paraId="7F69901C" w14:textId="3FED4C3D" w:rsidTr="00096FE3">
        <w:trPr>
          <w:trHeight w:val="770"/>
        </w:trPr>
        <w:tc>
          <w:tcPr>
            <w:tcW w:w="1555" w:type="dxa"/>
            <w:vMerge/>
            <w:shd w:val="clear" w:color="auto" w:fill="FFFFFF" w:themeFill="background1"/>
          </w:tcPr>
          <w:p w14:paraId="300D7C41" w14:textId="0EEA01FF" w:rsidR="00A11762" w:rsidRPr="000E6C1D" w:rsidRDefault="00A11762" w:rsidP="00143845">
            <w:pPr>
              <w:rPr>
                <w:rFonts w:cstheme="minorHAnsi"/>
                <w:b/>
                <w:lang w:val="en-GB"/>
              </w:rPr>
            </w:pPr>
          </w:p>
        </w:tc>
        <w:tc>
          <w:tcPr>
            <w:tcW w:w="4110" w:type="dxa"/>
            <w:shd w:val="clear" w:color="auto" w:fill="FFFFFF" w:themeFill="background1"/>
          </w:tcPr>
          <w:p w14:paraId="509A42F8" w14:textId="435DF930" w:rsidR="00A11762" w:rsidRPr="000E6C1D" w:rsidRDefault="00A11762" w:rsidP="00143845">
            <w:pPr>
              <w:spacing w:line="240" w:lineRule="exact"/>
              <w:contextualSpacing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resentation of</w:t>
            </w:r>
            <w:r w:rsidRPr="000E6C1D">
              <w:rPr>
                <w:rFonts w:cstheme="minorHAnsi"/>
                <w:lang w:val="en-GB"/>
              </w:rPr>
              <w:t xml:space="preserve"> the DAAD research project and the</w:t>
            </w:r>
            <w:r w:rsidR="00180F36">
              <w:rPr>
                <w:rFonts w:cstheme="minorHAnsi"/>
                <w:lang w:val="en-GB"/>
              </w:rPr>
              <w:t xml:space="preserve"> agenda of the</w:t>
            </w:r>
            <w:r>
              <w:rPr>
                <w:rFonts w:cstheme="minorHAnsi"/>
                <w:lang w:val="en-GB"/>
              </w:rPr>
              <w:t xml:space="preserve"> </w:t>
            </w:r>
            <w:r w:rsidR="00180F36">
              <w:rPr>
                <w:rFonts w:cstheme="minorHAnsi"/>
                <w:lang w:val="en-GB"/>
              </w:rPr>
              <w:t>workshop</w:t>
            </w:r>
            <w:r w:rsidRPr="000E6C1D">
              <w:rPr>
                <w:rFonts w:cstheme="minorHAnsi"/>
                <w:lang w:val="en-GB"/>
              </w:rPr>
              <w:t xml:space="preserve"> </w:t>
            </w:r>
          </w:p>
          <w:p w14:paraId="1064A062" w14:textId="3A718270" w:rsidR="00A11762" w:rsidRPr="00143101" w:rsidRDefault="00A11762" w:rsidP="00143845">
            <w:pPr>
              <w:pStyle w:val="ListParagraph"/>
              <w:rPr>
                <w:rFonts w:cstheme="minorHAnsi"/>
                <w:lang w:val="en-GB"/>
              </w:rPr>
            </w:pPr>
          </w:p>
        </w:tc>
        <w:tc>
          <w:tcPr>
            <w:tcW w:w="2070" w:type="dxa"/>
            <w:shd w:val="clear" w:color="auto" w:fill="FFFFFF" w:themeFill="background1"/>
          </w:tcPr>
          <w:p w14:paraId="5CD2F65D" w14:textId="4907F8B0" w:rsidR="00A11762" w:rsidRPr="00143101" w:rsidRDefault="00A11762" w:rsidP="00143845">
            <w:pPr>
              <w:pStyle w:val="ListParagraph"/>
              <w:rPr>
                <w:rFonts w:cstheme="minorHAnsi"/>
                <w:lang w:val="en-GB"/>
              </w:rPr>
            </w:pPr>
            <w:r w:rsidRPr="000E6C1D">
              <w:rPr>
                <w:rFonts w:cstheme="minorHAnsi"/>
              </w:rPr>
              <w:t>11:00 - 12:00</w:t>
            </w:r>
          </w:p>
        </w:tc>
        <w:tc>
          <w:tcPr>
            <w:tcW w:w="3057" w:type="dxa"/>
            <w:shd w:val="clear" w:color="auto" w:fill="FFFFFF" w:themeFill="background1"/>
          </w:tcPr>
          <w:p w14:paraId="0CA46C2F" w14:textId="7348634F" w:rsidR="00A11762" w:rsidRPr="000E6C1D" w:rsidRDefault="006D3A8A" w:rsidP="0014384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of. </w:t>
            </w:r>
            <w:r w:rsidR="00A11762" w:rsidRPr="000E6C1D">
              <w:rPr>
                <w:rFonts w:cstheme="minorHAnsi"/>
              </w:rPr>
              <w:t>Dietwald Gruehn, Chair of Landscape Ecology and Landscape Planning, TU Dortmund University</w:t>
            </w:r>
          </w:p>
          <w:p w14:paraId="1AD6FB14" w14:textId="77777777" w:rsidR="00A11762" w:rsidRPr="000E6C1D" w:rsidRDefault="00A11762" w:rsidP="00143845">
            <w:pPr>
              <w:rPr>
                <w:rFonts w:cstheme="minorHAnsi"/>
              </w:rPr>
            </w:pPr>
          </w:p>
          <w:p w14:paraId="446AE3FD" w14:textId="77777777" w:rsidR="00A11762" w:rsidRPr="000E6C1D" w:rsidRDefault="00A11762" w:rsidP="00143845">
            <w:pPr>
              <w:pStyle w:val="ListParagraph"/>
              <w:ind w:left="0"/>
              <w:rPr>
                <w:rFonts w:cstheme="minorHAnsi"/>
                <w:lang w:val="de-DE"/>
              </w:rPr>
            </w:pPr>
            <w:r w:rsidRPr="000E6C1D">
              <w:rPr>
                <w:rFonts w:cstheme="minorHAnsi"/>
                <w:lang w:val="de-DE"/>
              </w:rPr>
              <w:t>Dr. Mais Jafari, Project Coordinator, TU Dortmund University</w:t>
            </w:r>
          </w:p>
          <w:p w14:paraId="0D928B04" w14:textId="51DC548C" w:rsidR="00A11762" w:rsidRPr="00143101" w:rsidRDefault="00A11762" w:rsidP="00143845">
            <w:pPr>
              <w:rPr>
                <w:rFonts w:cstheme="minorHAnsi"/>
                <w:lang w:val="en-GB"/>
              </w:rPr>
            </w:pPr>
          </w:p>
        </w:tc>
      </w:tr>
      <w:tr w:rsidR="00A11762" w:rsidRPr="000E6C1D" w14:paraId="255A2EF0" w14:textId="77777777" w:rsidTr="006D3A8A">
        <w:trPr>
          <w:trHeight w:val="770"/>
        </w:trPr>
        <w:tc>
          <w:tcPr>
            <w:tcW w:w="1555" w:type="dxa"/>
            <w:vMerge/>
            <w:shd w:val="clear" w:color="auto" w:fill="FFFFFF" w:themeFill="background1"/>
          </w:tcPr>
          <w:p w14:paraId="7054E957" w14:textId="77777777" w:rsidR="00A11762" w:rsidRPr="000E6C1D" w:rsidRDefault="00A11762" w:rsidP="00143845">
            <w:pPr>
              <w:rPr>
                <w:rFonts w:cstheme="minorHAnsi"/>
                <w:b/>
                <w:lang w:val="en-GB"/>
              </w:rPr>
            </w:pPr>
          </w:p>
        </w:tc>
        <w:tc>
          <w:tcPr>
            <w:tcW w:w="9237" w:type="dxa"/>
            <w:gridSpan w:val="3"/>
            <w:shd w:val="clear" w:color="auto" w:fill="FFFFFF" w:themeFill="background1"/>
          </w:tcPr>
          <w:p w14:paraId="032E615F" w14:textId="525E11C4" w:rsidR="00A11762" w:rsidRPr="000E6C1D" w:rsidRDefault="00180F36" w:rsidP="00143845">
            <w:pPr>
              <w:rPr>
                <w:rFonts w:cstheme="minorHAnsi"/>
              </w:rPr>
            </w:pPr>
            <w:r>
              <w:rPr>
                <w:rFonts w:cstheme="minorHAnsi"/>
              </w:rPr>
              <w:t>Lunch break 12:00-13:3</w:t>
            </w:r>
            <w:r w:rsidR="00A11762">
              <w:rPr>
                <w:rFonts w:cstheme="minorHAnsi"/>
              </w:rPr>
              <w:t>0</w:t>
            </w:r>
          </w:p>
        </w:tc>
      </w:tr>
      <w:tr w:rsidR="00A11762" w:rsidRPr="000E6C1D" w14:paraId="671E8127" w14:textId="77777777" w:rsidTr="00096FE3">
        <w:trPr>
          <w:trHeight w:val="770"/>
        </w:trPr>
        <w:tc>
          <w:tcPr>
            <w:tcW w:w="1555" w:type="dxa"/>
            <w:vMerge/>
            <w:shd w:val="clear" w:color="auto" w:fill="FFFFFF" w:themeFill="background1"/>
          </w:tcPr>
          <w:p w14:paraId="462117C4" w14:textId="77777777" w:rsidR="00A11762" w:rsidRPr="000E6C1D" w:rsidRDefault="00A11762" w:rsidP="00143845">
            <w:pPr>
              <w:rPr>
                <w:rFonts w:cstheme="minorHAnsi"/>
                <w:b/>
                <w:lang w:val="en-GB"/>
              </w:rPr>
            </w:pPr>
          </w:p>
        </w:tc>
        <w:tc>
          <w:tcPr>
            <w:tcW w:w="4110" w:type="dxa"/>
            <w:shd w:val="clear" w:color="auto" w:fill="FFFFFF" w:themeFill="background1"/>
          </w:tcPr>
          <w:p w14:paraId="7840B19A" w14:textId="38CBE512" w:rsidR="006809C4" w:rsidRDefault="006809C4" w:rsidP="0014384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esentation of Research groups </w:t>
            </w:r>
          </w:p>
          <w:p w14:paraId="38C315A5" w14:textId="77777777" w:rsidR="006809C4" w:rsidRDefault="006809C4" w:rsidP="00143845">
            <w:pPr>
              <w:rPr>
                <w:rFonts w:cstheme="minorHAnsi"/>
              </w:rPr>
            </w:pPr>
          </w:p>
          <w:p w14:paraId="3BF2DD58" w14:textId="3BA15EEA" w:rsidR="00A11762" w:rsidRDefault="00A11762" w:rsidP="0014384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Group work research groups </w:t>
            </w:r>
          </w:p>
        </w:tc>
        <w:tc>
          <w:tcPr>
            <w:tcW w:w="2070" w:type="dxa"/>
            <w:shd w:val="clear" w:color="auto" w:fill="FFFFFF" w:themeFill="background1"/>
          </w:tcPr>
          <w:p w14:paraId="6F223C40" w14:textId="59F84D4A" w:rsidR="00A11762" w:rsidRDefault="00180F36" w:rsidP="00143845">
            <w:pPr>
              <w:rPr>
                <w:rFonts w:cstheme="minorHAnsi"/>
              </w:rPr>
            </w:pPr>
            <w:r>
              <w:rPr>
                <w:rFonts w:cstheme="minorHAnsi"/>
              </w:rPr>
              <w:t>13:3</w:t>
            </w:r>
            <w:r w:rsidR="008F0113">
              <w:rPr>
                <w:rFonts w:cstheme="minorHAnsi"/>
              </w:rPr>
              <w:t>0-16:3</w:t>
            </w:r>
            <w:r w:rsidR="00A11762">
              <w:rPr>
                <w:rFonts w:cstheme="minorHAnsi"/>
              </w:rPr>
              <w:t>0</w:t>
            </w:r>
          </w:p>
        </w:tc>
        <w:tc>
          <w:tcPr>
            <w:tcW w:w="3057" w:type="dxa"/>
            <w:shd w:val="clear" w:color="auto" w:fill="FFFFFF" w:themeFill="background1"/>
          </w:tcPr>
          <w:p w14:paraId="3807970D" w14:textId="679E82DF" w:rsidR="006809C4" w:rsidRDefault="006809C4" w:rsidP="00143845">
            <w:pPr>
              <w:rPr>
                <w:rFonts w:cstheme="minorHAnsi"/>
              </w:rPr>
            </w:pPr>
            <w:r>
              <w:rPr>
                <w:rFonts w:cstheme="minorHAnsi"/>
              </w:rPr>
              <w:t>Dr. Ghazal Farjami</w:t>
            </w:r>
          </w:p>
          <w:p w14:paraId="470F93AE" w14:textId="77777777" w:rsidR="006809C4" w:rsidRDefault="006809C4" w:rsidP="00143845">
            <w:pPr>
              <w:rPr>
                <w:rFonts w:cstheme="minorHAnsi"/>
              </w:rPr>
            </w:pPr>
          </w:p>
          <w:p w14:paraId="4AEE7541" w14:textId="77777777" w:rsidR="00A11762" w:rsidRDefault="008E7058" w:rsidP="00143845">
            <w:pPr>
              <w:rPr>
                <w:rFonts w:cstheme="minorHAnsi"/>
              </w:rPr>
            </w:pPr>
            <w:r w:rsidRPr="000E6C1D">
              <w:rPr>
                <w:rFonts w:cstheme="minorHAnsi"/>
              </w:rPr>
              <w:t>All participants</w:t>
            </w:r>
          </w:p>
          <w:p w14:paraId="7E99A366" w14:textId="2F221E3A" w:rsidR="006809C4" w:rsidRDefault="006809C4" w:rsidP="00143845">
            <w:pPr>
              <w:rPr>
                <w:rFonts w:cstheme="minorHAnsi"/>
              </w:rPr>
            </w:pPr>
          </w:p>
        </w:tc>
      </w:tr>
      <w:tr w:rsidR="00A5141B" w:rsidRPr="004E1247" w14:paraId="29F5065E" w14:textId="77777777" w:rsidTr="00096FE3">
        <w:tc>
          <w:tcPr>
            <w:tcW w:w="1555" w:type="dxa"/>
            <w:vMerge w:val="restart"/>
            <w:shd w:val="clear" w:color="auto" w:fill="FFFFFF" w:themeFill="background1"/>
          </w:tcPr>
          <w:p w14:paraId="7C811D31" w14:textId="77777777" w:rsidR="00A5141B" w:rsidRDefault="00A5141B" w:rsidP="00F279BD">
            <w:pPr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Day 3 + Day 4</w:t>
            </w:r>
            <w:r>
              <w:rPr>
                <w:rFonts w:cstheme="minorHAnsi"/>
                <w:b/>
                <w:lang w:val="en-GB"/>
              </w:rPr>
              <w:br/>
              <w:t>Tue.+ Wed.</w:t>
            </w:r>
          </w:p>
          <w:p w14:paraId="48D6B58F" w14:textId="0049DE29" w:rsidR="00A5141B" w:rsidRDefault="00A5141B" w:rsidP="00F279BD">
            <w:pPr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Nov. 23/24</w:t>
            </w:r>
          </w:p>
        </w:tc>
        <w:tc>
          <w:tcPr>
            <w:tcW w:w="4110" w:type="dxa"/>
            <w:shd w:val="clear" w:color="auto" w:fill="FFFFFF" w:themeFill="background1"/>
          </w:tcPr>
          <w:p w14:paraId="2CDC7A07" w14:textId="77777777" w:rsidR="00A5141B" w:rsidRDefault="00A5141B" w:rsidP="00F279BD">
            <w:pPr>
              <w:rPr>
                <w:sz w:val="24"/>
                <w:szCs w:val="24"/>
              </w:rPr>
            </w:pPr>
            <w:r w:rsidRPr="00BF4AE7">
              <w:rPr>
                <w:sz w:val="24"/>
                <w:szCs w:val="24"/>
              </w:rPr>
              <w:t>Individual feedback from the b</w:t>
            </w:r>
            <w:r>
              <w:rPr>
                <w:sz w:val="24"/>
                <w:szCs w:val="24"/>
              </w:rPr>
              <w:t>ook editor (first paper review)</w:t>
            </w:r>
            <w:r w:rsidRPr="00BF4AE7">
              <w:rPr>
                <w:sz w:val="24"/>
                <w:szCs w:val="24"/>
              </w:rPr>
              <w:t xml:space="preserve"> to the research groups. </w:t>
            </w:r>
          </w:p>
          <w:p w14:paraId="6FFFFC93" w14:textId="77777777" w:rsidR="00A5141B" w:rsidRPr="00BF4AE7" w:rsidRDefault="00A5141B" w:rsidP="00F279BD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  <w:vMerge w:val="restart"/>
            <w:shd w:val="clear" w:color="auto" w:fill="FFFFFF" w:themeFill="background1"/>
          </w:tcPr>
          <w:p w14:paraId="4A897422" w14:textId="21421BB0" w:rsidR="00A5141B" w:rsidRDefault="00A5141B" w:rsidP="00F279B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10:00-16:00</w:t>
            </w:r>
          </w:p>
        </w:tc>
        <w:tc>
          <w:tcPr>
            <w:tcW w:w="3057" w:type="dxa"/>
            <w:shd w:val="clear" w:color="auto" w:fill="FFFFFF" w:themeFill="background1"/>
          </w:tcPr>
          <w:p w14:paraId="16392960" w14:textId="002CF932" w:rsidR="00A5141B" w:rsidRDefault="00A5141B" w:rsidP="00F279BD">
            <w:pPr>
              <w:rPr>
                <w:rFonts w:cstheme="minorHAnsi"/>
              </w:rPr>
            </w:pPr>
            <w:r>
              <w:rPr>
                <w:rFonts w:cstheme="minorHAnsi"/>
              </w:rPr>
              <w:t>All participants</w:t>
            </w:r>
          </w:p>
        </w:tc>
      </w:tr>
      <w:tr w:rsidR="00A5141B" w:rsidRPr="004E1247" w14:paraId="5DE1B72C" w14:textId="77777777" w:rsidTr="00096FE3">
        <w:tc>
          <w:tcPr>
            <w:tcW w:w="1555" w:type="dxa"/>
            <w:vMerge/>
            <w:shd w:val="clear" w:color="auto" w:fill="FFFFFF" w:themeFill="background1"/>
          </w:tcPr>
          <w:p w14:paraId="37E54DF1" w14:textId="305651A3" w:rsidR="00A5141B" w:rsidRPr="000E6C1D" w:rsidRDefault="00A5141B" w:rsidP="00143101">
            <w:pPr>
              <w:rPr>
                <w:rFonts w:cstheme="minorHAnsi"/>
                <w:b/>
                <w:lang w:val="en-GB"/>
              </w:rPr>
            </w:pPr>
          </w:p>
        </w:tc>
        <w:tc>
          <w:tcPr>
            <w:tcW w:w="4110" w:type="dxa"/>
            <w:shd w:val="clear" w:color="auto" w:fill="FFFFFF" w:themeFill="background1"/>
          </w:tcPr>
          <w:p w14:paraId="7C74CFAD" w14:textId="77777777" w:rsidR="00A5141B" w:rsidRDefault="00A5141B" w:rsidP="003B11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sentation about t</w:t>
            </w:r>
            <w:r w:rsidRPr="003B1143">
              <w:rPr>
                <w:sz w:val="24"/>
                <w:szCs w:val="24"/>
              </w:rPr>
              <w:t>he Impact of t</w:t>
            </w:r>
            <w:r>
              <w:rPr>
                <w:sz w:val="24"/>
                <w:szCs w:val="24"/>
              </w:rPr>
              <w:t xml:space="preserve">he Persian Garden Principles as </w:t>
            </w:r>
            <w:r w:rsidRPr="003B1143">
              <w:rPr>
                <w:sz w:val="24"/>
                <w:szCs w:val="24"/>
              </w:rPr>
              <w:t>Traditional Ecological Landscaping on Thermal Comfort</w:t>
            </w:r>
          </w:p>
          <w:p w14:paraId="72EBF9E7" w14:textId="095AD39C" w:rsidR="00A5141B" w:rsidRDefault="00A5141B" w:rsidP="003B1143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  <w:vMerge/>
            <w:shd w:val="clear" w:color="auto" w:fill="FFFFFF" w:themeFill="background1"/>
          </w:tcPr>
          <w:p w14:paraId="61DF0D93" w14:textId="3B4A66CB" w:rsidR="00A5141B" w:rsidRPr="000E6C1D" w:rsidRDefault="00A5141B" w:rsidP="00143845">
            <w:pPr>
              <w:rPr>
                <w:rFonts w:cstheme="minorHAnsi"/>
                <w:lang w:val="en-GB"/>
              </w:rPr>
            </w:pPr>
          </w:p>
        </w:tc>
        <w:tc>
          <w:tcPr>
            <w:tcW w:w="3057" w:type="dxa"/>
            <w:shd w:val="clear" w:color="auto" w:fill="FFFFFF" w:themeFill="background1"/>
          </w:tcPr>
          <w:p w14:paraId="5E58437E" w14:textId="77777777" w:rsidR="00A5141B" w:rsidRDefault="00A5141B" w:rsidP="005B56FD">
            <w:pPr>
              <w:rPr>
                <w:rFonts w:cstheme="minorHAnsi"/>
              </w:rPr>
            </w:pPr>
            <w:r>
              <w:rPr>
                <w:rFonts w:cstheme="minorHAnsi"/>
              </w:rPr>
              <w:t>Mohammad Bashirizadeh</w:t>
            </w:r>
          </w:p>
          <w:p w14:paraId="4518A794" w14:textId="05F33581" w:rsidR="00A5141B" w:rsidRDefault="00A5141B" w:rsidP="005B56FD">
            <w:pPr>
              <w:rPr>
                <w:rFonts w:cstheme="minorHAnsi"/>
              </w:rPr>
            </w:pPr>
          </w:p>
        </w:tc>
      </w:tr>
      <w:tr w:rsidR="008F0113" w:rsidRPr="000E6C1D" w14:paraId="36DCAE48" w14:textId="77777777" w:rsidTr="00096FE3">
        <w:trPr>
          <w:trHeight w:val="625"/>
        </w:trPr>
        <w:tc>
          <w:tcPr>
            <w:tcW w:w="1555" w:type="dxa"/>
            <w:vMerge w:val="restart"/>
            <w:shd w:val="clear" w:color="auto" w:fill="FFFFFF" w:themeFill="background1"/>
          </w:tcPr>
          <w:p w14:paraId="2D2D1F8E" w14:textId="0B2F11FA" w:rsidR="008F0113" w:rsidRPr="000A66FC" w:rsidRDefault="008F0113" w:rsidP="0005461C">
            <w:pPr>
              <w:rPr>
                <w:rFonts w:cstheme="minorHAnsi"/>
                <w:b/>
                <w:lang w:val="en-GB"/>
              </w:rPr>
            </w:pPr>
            <w:r w:rsidRPr="000A66FC">
              <w:rPr>
                <w:rFonts w:cstheme="minorHAnsi"/>
                <w:b/>
                <w:lang w:val="en-GB"/>
              </w:rPr>
              <w:t xml:space="preserve">Day 5 </w:t>
            </w:r>
            <w:r w:rsidRPr="000A66FC">
              <w:rPr>
                <w:rFonts w:cstheme="minorHAnsi"/>
                <w:b/>
                <w:lang w:val="en-GB"/>
              </w:rPr>
              <w:br/>
              <w:t>Thu. Nov. 25</w:t>
            </w:r>
          </w:p>
        </w:tc>
        <w:tc>
          <w:tcPr>
            <w:tcW w:w="4110" w:type="dxa"/>
            <w:shd w:val="clear" w:color="auto" w:fill="FFFFFF" w:themeFill="background1"/>
          </w:tcPr>
          <w:p w14:paraId="0798DC9A" w14:textId="1296EE13" w:rsidR="008F0113" w:rsidRPr="006D3A8A" w:rsidRDefault="008F0113" w:rsidP="006D3A8A">
            <w:pPr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 xml:space="preserve">Excursion: </w:t>
            </w:r>
            <w:r w:rsidRPr="006D3A8A">
              <w:rPr>
                <w:rFonts w:cstheme="minorHAnsi"/>
                <w:sz w:val="24"/>
                <w:szCs w:val="24"/>
                <w:lang w:val="en-GB"/>
              </w:rPr>
              <w:t>City tour cultural heritage and green infrastructure in Dortmund</w:t>
            </w:r>
          </w:p>
          <w:p w14:paraId="1E116D70" w14:textId="68DFB4D5" w:rsidR="008F0113" w:rsidRDefault="008F0113" w:rsidP="00F8410B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Former Coking Plant Hansa</w:t>
            </w:r>
          </w:p>
          <w:p w14:paraId="69293D5F" w14:textId="51F5F86A" w:rsidR="008F0113" w:rsidRDefault="008F0113" w:rsidP="00F8410B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 xml:space="preserve">Former landfill Deusenberg </w:t>
            </w:r>
          </w:p>
          <w:p w14:paraId="6447D6D1" w14:textId="6626C6E6" w:rsidR="008F0113" w:rsidRPr="00F8410B" w:rsidRDefault="008F0113" w:rsidP="00F8410B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Urban gardening project community center of St Urbanus</w:t>
            </w:r>
          </w:p>
          <w:p w14:paraId="6F550B4E" w14:textId="77777777" w:rsidR="008F0113" w:rsidRPr="00F8410B" w:rsidRDefault="008F0113" w:rsidP="00F8410B">
            <w:pPr>
              <w:rPr>
                <w:rFonts w:cstheme="minorHAnsi"/>
                <w:lang w:val="en-GB"/>
              </w:rPr>
            </w:pPr>
          </w:p>
        </w:tc>
        <w:tc>
          <w:tcPr>
            <w:tcW w:w="2070" w:type="dxa"/>
            <w:shd w:val="clear" w:color="auto" w:fill="FFFFFF" w:themeFill="background1"/>
          </w:tcPr>
          <w:p w14:paraId="2C9F9504" w14:textId="53053814" w:rsidR="008F0113" w:rsidRPr="000E6C1D" w:rsidRDefault="00096FE3" w:rsidP="00FC5FE4">
            <w:pPr>
              <w:rPr>
                <w:rFonts w:cstheme="minorHAnsi"/>
              </w:rPr>
            </w:pPr>
            <w:r>
              <w:rPr>
                <w:rFonts w:cstheme="minorHAnsi"/>
                <w:lang w:val="en-GB"/>
              </w:rPr>
              <w:t>10</w:t>
            </w:r>
            <w:r w:rsidR="008F0113">
              <w:rPr>
                <w:rFonts w:cstheme="minorHAnsi"/>
                <w:lang w:val="en-GB"/>
              </w:rPr>
              <w:t>:0</w:t>
            </w:r>
            <w:r w:rsidR="00531DA4">
              <w:rPr>
                <w:rFonts w:cstheme="minorHAnsi"/>
                <w:lang w:val="en-GB"/>
              </w:rPr>
              <w:t>0-14:3</w:t>
            </w:r>
            <w:r w:rsidR="008F0113">
              <w:rPr>
                <w:rFonts w:cstheme="minorHAnsi"/>
                <w:lang w:val="en-GB"/>
              </w:rPr>
              <w:t>0</w:t>
            </w:r>
          </w:p>
        </w:tc>
        <w:tc>
          <w:tcPr>
            <w:tcW w:w="3057" w:type="dxa"/>
            <w:shd w:val="clear" w:color="auto" w:fill="FFFFFF" w:themeFill="background1"/>
          </w:tcPr>
          <w:p w14:paraId="4D75AF8E" w14:textId="110382F1" w:rsidR="008F0113" w:rsidRPr="000E6C1D" w:rsidRDefault="008F0113" w:rsidP="006D3A8A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All participants, guided by Dr. Mais Jafari</w:t>
            </w:r>
          </w:p>
        </w:tc>
      </w:tr>
      <w:tr w:rsidR="008F0113" w:rsidRPr="006E6A73" w14:paraId="455106CD" w14:textId="77777777" w:rsidTr="000D25C0">
        <w:trPr>
          <w:trHeight w:val="625"/>
        </w:trPr>
        <w:tc>
          <w:tcPr>
            <w:tcW w:w="1555" w:type="dxa"/>
            <w:vMerge/>
            <w:shd w:val="clear" w:color="auto" w:fill="FFFFFF" w:themeFill="background1"/>
          </w:tcPr>
          <w:p w14:paraId="106A0EFD" w14:textId="77777777" w:rsidR="008F0113" w:rsidRPr="000A66FC" w:rsidRDefault="008F0113" w:rsidP="0005461C">
            <w:pPr>
              <w:rPr>
                <w:rFonts w:cstheme="minorHAnsi"/>
                <w:b/>
                <w:lang w:val="en-GB"/>
              </w:rPr>
            </w:pPr>
          </w:p>
        </w:tc>
        <w:tc>
          <w:tcPr>
            <w:tcW w:w="9237" w:type="dxa"/>
            <w:gridSpan w:val="3"/>
            <w:shd w:val="clear" w:color="auto" w:fill="FFFFFF" w:themeFill="background1"/>
          </w:tcPr>
          <w:p w14:paraId="4380F874" w14:textId="3978B836" w:rsidR="008F0113" w:rsidRDefault="008F0113" w:rsidP="006D3A8A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Meeting point: Community house St Urbanus. Address Am Dieckhof 6, 44369</w:t>
            </w:r>
          </w:p>
          <w:p w14:paraId="5DCB74D9" w14:textId="5EA05A39" w:rsidR="008F0113" w:rsidRDefault="008F0113" w:rsidP="006D3A8A">
            <w:pPr>
              <w:pStyle w:val="ListParagraph"/>
              <w:ind w:left="0"/>
              <w:rPr>
                <w:rFonts w:cstheme="minorHAnsi"/>
                <w:lang w:val="de-DE"/>
              </w:rPr>
            </w:pPr>
            <w:r w:rsidRPr="006E6A73">
              <w:rPr>
                <w:rFonts w:cstheme="minorHAnsi"/>
                <w:lang w:val="de-DE"/>
              </w:rPr>
              <w:t>Leave hotel at 10:00 am, take U-Bahn</w:t>
            </w:r>
            <w:r w:rsidR="006E6A73" w:rsidRPr="006E6A73">
              <w:rPr>
                <w:rFonts w:cstheme="minorHAnsi"/>
                <w:lang w:val="de-DE"/>
              </w:rPr>
              <w:t xml:space="preserve"> U47</w:t>
            </w:r>
            <w:r w:rsidR="006E6A73">
              <w:rPr>
                <w:rFonts w:cstheme="minorHAnsi"/>
                <w:lang w:val="de-DE"/>
              </w:rPr>
              <w:t xml:space="preserve"> (Dortmund Westerfilde)</w:t>
            </w:r>
            <w:r w:rsidR="006E6A73" w:rsidRPr="006E6A73">
              <w:rPr>
                <w:rFonts w:cstheme="minorHAnsi"/>
                <w:lang w:val="de-DE"/>
              </w:rPr>
              <w:t xml:space="preserve"> </w:t>
            </w:r>
            <w:r w:rsidR="006E6A73">
              <w:rPr>
                <w:rFonts w:cstheme="minorHAnsi"/>
                <w:lang w:val="de-DE"/>
              </w:rPr>
              <w:t>from Dortmund Hbf</w:t>
            </w:r>
            <w:r w:rsidRPr="006E6A73">
              <w:rPr>
                <w:rFonts w:cstheme="minorHAnsi"/>
                <w:lang w:val="de-DE"/>
              </w:rPr>
              <w:t xml:space="preserve"> until Station </w:t>
            </w:r>
            <w:r w:rsidR="006E6A73" w:rsidRPr="006E6A73">
              <w:rPr>
                <w:rFonts w:cstheme="minorHAnsi"/>
                <w:lang w:val="de-DE"/>
              </w:rPr>
              <w:t xml:space="preserve">Huckarde </w:t>
            </w:r>
            <w:r w:rsidRPr="006E6A73">
              <w:rPr>
                <w:rFonts w:cstheme="minorHAnsi"/>
                <w:lang w:val="de-DE"/>
              </w:rPr>
              <w:t xml:space="preserve">Abzweig </w:t>
            </w:r>
          </w:p>
          <w:p w14:paraId="6E1F6420" w14:textId="42269914" w:rsidR="006E6A73" w:rsidRPr="006E6A73" w:rsidRDefault="006E6A73" w:rsidP="006D3A8A">
            <w:pPr>
              <w:pStyle w:val="ListParagraph"/>
              <w:ind w:left="0"/>
              <w:rPr>
                <w:rFonts w:cstheme="minorHAnsi"/>
                <w:lang w:val="de-DE"/>
              </w:rPr>
            </w:pPr>
          </w:p>
        </w:tc>
      </w:tr>
      <w:tr w:rsidR="00877901" w:rsidRPr="000E6C1D" w14:paraId="0C7BFDE9" w14:textId="77777777" w:rsidTr="00096FE3">
        <w:trPr>
          <w:trHeight w:val="108"/>
        </w:trPr>
        <w:tc>
          <w:tcPr>
            <w:tcW w:w="1555" w:type="dxa"/>
            <w:vMerge w:val="restart"/>
            <w:shd w:val="clear" w:color="auto" w:fill="FFFFFF" w:themeFill="background1"/>
          </w:tcPr>
          <w:p w14:paraId="52063A49" w14:textId="1769BAD4" w:rsidR="00877901" w:rsidRPr="000A66FC" w:rsidRDefault="00CA110E" w:rsidP="00FC5FE4">
            <w:pPr>
              <w:pStyle w:val="ListParagraph"/>
              <w:ind w:left="0"/>
              <w:rPr>
                <w:rFonts w:cstheme="minorHAnsi"/>
                <w:b/>
              </w:rPr>
            </w:pPr>
            <w:r w:rsidRPr="000A66FC">
              <w:rPr>
                <w:rFonts w:cstheme="minorHAnsi"/>
                <w:b/>
              </w:rPr>
              <w:t>Day</w:t>
            </w:r>
            <w:r w:rsidR="0005461C" w:rsidRPr="000A66FC">
              <w:rPr>
                <w:rFonts w:cstheme="minorHAnsi"/>
                <w:b/>
              </w:rPr>
              <w:t xml:space="preserve"> 6</w:t>
            </w:r>
            <w:r w:rsidRPr="000A66FC">
              <w:rPr>
                <w:rFonts w:cstheme="minorHAnsi"/>
                <w:b/>
              </w:rPr>
              <w:t xml:space="preserve"> </w:t>
            </w:r>
          </w:p>
          <w:p w14:paraId="14964B66" w14:textId="28435D5F" w:rsidR="00CA110E" w:rsidRPr="000E6C1D" w:rsidRDefault="0005461C" w:rsidP="0005461C">
            <w:pPr>
              <w:pStyle w:val="ListParagraph"/>
              <w:ind w:left="0"/>
              <w:rPr>
                <w:rFonts w:cstheme="minorHAnsi"/>
              </w:rPr>
            </w:pPr>
            <w:r w:rsidRPr="000A66FC">
              <w:rPr>
                <w:rFonts w:cstheme="minorHAnsi"/>
                <w:b/>
              </w:rPr>
              <w:t>Fri</w:t>
            </w:r>
            <w:r w:rsidR="00CA110E" w:rsidRPr="000A66FC">
              <w:rPr>
                <w:rFonts w:cstheme="minorHAnsi"/>
                <w:b/>
              </w:rPr>
              <w:t xml:space="preserve">. </w:t>
            </w:r>
            <w:r w:rsidRPr="000A66FC">
              <w:rPr>
                <w:rFonts w:cstheme="minorHAnsi"/>
                <w:b/>
              </w:rPr>
              <w:t>Nov</w:t>
            </w:r>
            <w:r w:rsidR="00CA110E" w:rsidRPr="000A66FC">
              <w:rPr>
                <w:rFonts w:cstheme="minorHAnsi"/>
                <w:b/>
              </w:rPr>
              <w:t xml:space="preserve">. </w:t>
            </w:r>
            <w:r w:rsidRPr="000A66FC">
              <w:rPr>
                <w:rFonts w:cstheme="minorHAnsi"/>
                <w:b/>
              </w:rPr>
              <w:t>26</w:t>
            </w:r>
          </w:p>
        </w:tc>
        <w:tc>
          <w:tcPr>
            <w:tcW w:w="4110" w:type="dxa"/>
            <w:shd w:val="clear" w:color="auto" w:fill="FFFFFF" w:themeFill="background1"/>
          </w:tcPr>
          <w:p w14:paraId="2DB297FB" w14:textId="4AD732CA" w:rsidR="00877901" w:rsidRDefault="006D3A8A" w:rsidP="00FC5FE4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reparation of research papers for the</w:t>
            </w:r>
            <w:r w:rsidR="00BC6C55">
              <w:rPr>
                <w:rFonts w:cstheme="minorHAnsi"/>
                <w:lang w:val="en-GB"/>
              </w:rPr>
              <w:t xml:space="preserve"> final presentation </w:t>
            </w:r>
            <w:r>
              <w:rPr>
                <w:rFonts w:cstheme="minorHAnsi"/>
                <w:lang w:val="en-GB"/>
              </w:rPr>
              <w:t>and feedback</w:t>
            </w:r>
          </w:p>
          <w:p w14:paraId="64D74DA9" w14:textId="4B058455" w:rsidR="006D3A8A" w:rsidRPr="000E6C1D" w:rsidRDefault="006D3A8A" w:rsidP="00FC5FE4">
            <w:pPr>
              <w:rPr>
                <w:rFonts w:cstheme="minorHAnsi"/>
              </w:rPr>
            </w:pPr>
          </w:p>
        </w:tc>
        <w:tc>
          <w:tcPr>
            <w:tcW w:w="2070" w:type="dxa"/>
            <w:shd w:val="clear" w:color="auto" w:fill="FFFFFF" w:themeFill="background1"/>
          </w:tcPr>
          <w:p w14:paraId="32CB42C8" w14:textId="6CF6C663" w:rsidR="00877901" w:rsidRPr="000E6C1D" w:rsidRDefault="00F8410B" w:rsidP="00FC5FE4">
            <w:pPr>
              <w:rPr>
                <w:rFonts w:cstheme="minorHAnsi"/>
              </w:rPr>
            </w:pPr>
            <w:r>
              <w:rPr>
                <w:rFonts w:cstheme="minorHAnsi"/>
              </w:rPr>
              <w:t>09:00</w:t>
            </w:r>
            <w:r w:rsidR="00877901" w:rsidRPr="000E6C1D">
              <w:rPr>
                <w:rFonts w:cstheme="minorHAnsi"/>
              </w:rPr>
              <w:t xml:space="preserve"> – 12:00</w:t>
            </w:r>
          </w:p>
          <w:p w14:paraId="041F7654" w14:textId="77777777" w:rsidR="00877901" w:rsidRPr="000E6C1D" w:rsidRDefault="00877901" w:rsidP="00F8410B">
            <w:pPr>
              <w:rPr>
                <w:rFonts w:cstheme="minorHAnsi"/>
              </w:rPr>
            </w:pPr>
          </w:p>
        </w:tc>
        <w:tc>
          <w:tcPr>
            <w:tcW w:w="3057" w:type="dxa"/>
            <w:shd w:val="clear" w:color="auto" w:fill="FFFFFF" w:themeFill="background1"/>
          </w:tcPr>
          <w:p w14:paraId="37713145" w14:textId="12BDAC27" w:rsidR="00877901" w:rsidRPr="000E6C1D" w:rsidRDefault="008E7058" w:rsidP="00FC5FE4">
            <w:pPr>
              <w:rPr>
                <w:rFonts w:cstheme="minorHAnsi"/>
                <w:color w:val="FF0000"/>
              </w:rPr>
            </w:pPr>
            <w:r w:rsidRPr="000E6C1D">
              <w:rPr>
                <w:rFonts w:cstheme="minorHAnsi"/>
              </w:rPr>
              <w:t>All participants</w:t>
            </w:r>
          </w:p>
        </w:tc>
      </w:tr>
      <w:tr w:rsidR="00877901" w:rsidRPr="000E6C1D" w14:paraId="192E7122" w14:textId="77777777" w:rsidTr="006D3A8A">
        <w:trPr>
          <w:trHeight w:val="408"/>
        </w:trPr>
        <w:tc>
          <w:tcPr>
            <w:tcW w:w="1555" w:type="dxa"/>
            <w:vMerge/>
            <w:shd w:val="clear" w:color="auto" w:fill="FFFFFF" w:themeFill="background1"/>
          </w:tcPr>
          <w:p w14:paraId="0BC87EF5" w14:textId="77777777" w:rsidR="00877901" w:rsidRPr="000E6C1D" w:rsidRDefault="00877901" w:rsidP="00FC5FE4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9237" w:type="dxa"/>
            <w:gridSpan w:val="3"/>
            <w:shd w:val="clear" w:color="auto" w:fill="FFFFFF" w:themeFill="background1"/>
          </w:tcPr>
          <w:p w14:paraId="25BB3008" w14:textId="1707D9D1" w:rsidR="00877901" w:rsidRPr="000E6C1D" w:rsidRDefault="006D3A8A" w:rsidP="00FC5FE4">
            <w:pPr>
              <w:rPr>
                <w:rFonts w:cstheme="minorHAnsi"/>
              </w:rPr>
            </w:pPr>
            <w:r>
              <w:rPr>
                <w:rFonts w:cstheme="minorHAnsi"/>
              </w:rPr>
              <w:t>Lunch break 12:00 – 13:3</w:t>
            </w:r>
            <w:r w:rsidR="00877901" w:rsidRPr="000E6C1D">
              <w:rPr>
                <w:rFonts w:cstheme="minorHAnsi"/>
              </w:rPr>
              <w:t xml:space="preserve">0 </w:t>
            </w:r>
          </w:p>
        </w:tc>
      </w:tr>
      <w:tr w:rsidR="00877901" w:rsidRPr="000E6C1D" w14:paraId="52AC58B8" w14:textId="77777777" w:rsidTr="00096FE3">
        <w:trPr>
          <w:trHeight w:val="108"/>
        </w:trPr>
        <w:tc>
          <w:tcPr>
            <w:tcW w:w="1555" w:type="dxa"/>
            <w:vMerge/>
            <w:shd w:val="clear" w:color="auto" w:fill="FFFFFF" w:themeFill="background1"/>
          </w:tcPr>
          <w:p w14:paraId="25B6F11B" w14:textId="77777777" w:rsidR="00877901" w:rsidRPr="000E6C1D" w:rsidRDefault="00877901" w:rsidP="00FC5FE4">
            <w:pPr>
              <w:pStyle w:val="ListParagraph"/>
              <w:ind w:left="0"/>
              <w:rPr>
                <w:rFonts w:cstheme="minorHAnsi"/>
                <w:lang w:val="en-GB"/>
              </w:rPr>
            </w:pPr>
          </w:p>
        </w:tc>
        <w:tc>
          <w:tcPr>
            <w:tcW w:w="4110" w:type="dxa"/>
            <w:shd w:val="clear" w:color="auto" w:fill="FFFFFF" w:themeFill="background1"/>
          </w:tcPr>
          <w:p w14:paraId="70E341C2" w14:textId="0A4FE75F" w:rsidR="00877901" w:rsidRDefault="00BC6C55" w:rsidP="00BC6C55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Presentation of the final results </w:t>
            </w:r>
            <w:r w:rsidR="00BF4AE7">
              <w:rPr>
                <w:rFonts w:cstheme="minorHAnsi"/>
                <w:lang w:val="en-GB"/>
              </w:rPr>
              <w:t>of updated papers</w:t>
            </w:r>
          </w:p>
          <w:p w14:paraId="3BE7D37C" w14:textId="77777777" w:rsidR="002551B8" w:rsidRDefault="002551B8" w:rsidP="00BC6C55">
            <w:pPr>
              <w:rPr>
                <w:rFonts w:cstheme="minorHAnsi"/>
                <w:lang w:val="en-GB"/>
              </w:rPr>
            </w:pPr>
          </w:p>
          <w:p w14:paraId="145FA21F" w14:textId="77777777" w:rsidR="00F73590" w:rsidRDefault="00BC6C55" w:rsidP="00F73590">
            <w:pPr>
              <w:rPr>
                <w:rFonts w:cstheme="minorHAnsi"/>
                <w:lang w:val="en-GB"/>
              </w:rPr>
            </w:pPr>
            <w:r w:rsidRPr="00F73590">
              <w:rPr>
                <w:rFonts w:cstheme="minorHAnsi"/>
                <w:lang w:val="en-GB"/>
              </w:rPr>
              <w:t xml:space="preserve">Closing of the workshop </w:t>
            </w:r>
          </w:p>
          <w:p w14:paraId="3EBAF4B8" w14:textId="3D448E03" w:rsidR="002551B8" w:rsidRDefault="00BC6C55" w:rsidP="002551B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lang w:val="en-GB"/>
              </w:rPr>
            </w:pPr>
            <w:r w:rsidRPr="00F73590">
              <w:rPr>
                <w:rFonts w:cstheme="minorHAnsi"/>
                <w:lang w:val="en-GB"/>
              </w:rPr>
              <w:t xml:space="preserve">discussion </w:t>
            </w:r>
          </w:p>
          <w:p w14:paraId="2E840ECA" w14:textId="19326E37" w:rsidR="00BC6C55" w:rsidRPr="00BC6C55" w:rsidRDefault="00BC6C55" w:rsidP="002551B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reflection </w:t>
            </w:r>
          </w:p>
          <w:p w14:paraId="764C64C8" w14:textId="1F3289F5" w:rsidR="000A7028" w:rsidRPr="008E2159" w:rsidRDefault="000A7028" w:rsidP="000A7028">
            <w:pPr>
              <w:pStyle w:val="ListParagraph"/>
              <w:rPr>
                <w:rFonts w:cstheme="minorHAnsi"/>
                <w:lang w:val="en-GB"/>
              </w:rPr>
            </w:pPr>
          </w:p>
        </w:tc>
        <w:tc>
          <w:tcPr>
            <w:tcW w:w="2070" w:type="dxa"/>
            <w:shd w:val="clear" w:color="auto" w:fill="FFFFFF" w:themeFill="background1"/>
          </w:tcPr>
          <w:p w14:paraId="6BC353E6" w14:textId="7307B93E" w:rsidR="00877901" w:rsidRPr="000E6C1D" w:rsidRDefault="006D3A8A" w:rsidP="000A7028">
            <w:pPr>
              <w:rPr>
                <w:rFonts w:cstheme="minorHAnsi"/>
              </w:rPr>
            </w:pPr>
            <w:r>
              <w:rPr>
                <w:rFonts w:cstheme="minorHAnsi"/>
              </w:rPr>
              <w:t>13:3</w:t>
            </w:r>
            <w:r w:rsidR="00877901" w:rsidRPr="000E6C1D">
              <w:rPr>
                <w:rFonts w:cstheme="minorHAnsi"/>
              </w:rPr>
              <w:t xml:space="preserve">0 – </w:t>
            </w:r>
            <w:r>
              <w:rPr>
                <w:rFonts w:cstheme="minorHAnsi"/>
              </w:rPr>
              <w:t>16:0</w:t>
            </w:r>
            <w:r w:rsidR="00877901" w:rsidRPr="000E6C1D">
              <w:rPr>
                <w:rFonts w:cstheme="minorHAnsi"/>
              </w:rPr>
              <w:t xml:space="preserve">0 </w:t>
            </w:r>
          </w:p>
        </w:tc>
        <w:tc>
          <w:tcPr>
            <w:tcW w:w="3057" w:type="dxa"/>
            <w:shd w:val="clear" w:color="auto" w:fill="FFFFFF" w:themeFill="background1"/>
          </w:tcPr>
          <w:p w14:paraId="43EC1347" w14:textId="7BD0C25F" w:rsidR="00877901" w:rsidRPr="000E6C1D" w:rsidRDefault="008E7058" w:rsidP="00FC5FE4">
            <w:pPr>
              <w:rPr>
                <w:rFonts w:cstheme="minorHAnsi"/>
                <w:lang w:val="en-GB"/>
              </w:rPr>
            </w:pPr>
            <w:r w:rsidRPr="000E6C1D">
              <w:rPr>
                <w:rFonts w:cstheme="minorHAnsi"/>
              </w:rPr>
              <w:t>All participants</w:t>
            </w:r>
          </w:p>
        </w:tc>
      </w:tr>
      <w:tr w:rsidR="00F73590" w:rsidRPr="000E6C1D" w14:paraId="223A1DC4" w14:textId="77777777" w:rsidTr="006D3A8A">
        <w:trPr>
          <w:trHeight w:val="108"/>
        </w:trPr>
        <w:tc>
          <w:tcPr>
            <w:tcW w:w="1555" w:type="dxa"/>
            <w:shd w:val="clear" w:color="auto" w:fill="FFFFFF" w:themeFill="background1"/>
          </w:tcPr>
          <w:p w14:paraId="0F1FC25C" w14:textId="77777777" w:rsidR="00F73590" w:rsidRPr="000E6C1D" w:rsidRDefault="00F73590" w:rsidP="00FC5FE4">
            <w:pPr>
              <w:pStyle w:val="ListParagraph"/>
              <w:ind w:left="0"/>
              <w:rPr>
                <w:rFonts w:cstheme="minorHAnsi"/>
                <w:lang w:val="en-GB"/>
              </w:rPr>
            </w:pPr>
          </w:p>
        </w:tc>
        <w:tc>
          <w:tcPr>
            <w:tcW w:w="9237" w:type="dxa"/>
            <w:gridSpan w:val="3"/>
            <w:shd w:val="clear" w:color="auto" w:fill="FFFFFF" w:themeFill="background1"/>
          </w:tcPr>
          <w:p w14:paraId="32CFFF0E" w14:textId="77777777" w:rsidR="00F73590" w:rsidRDefault="006D3A8A" w:rsidP="00FC5FE4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Group dinner 18</w:t>
            </w:r>
            <w:r w:rsidR="00F73590">
              <w:rPr>
                <w:rFonts w:cstheme="minorHAnsi"/>
                <w:lang w:val="en-GB"/>
              </w:rPr>
              <w:t>:00</w:t>
            </w:r>
          </w:p>
          <w:p w14:paraId="7E1261AD" w14:textId="0843F9BA" w:rsidR="00A8651B" w:rsidRDefault="00A8651B" w:rsidP="00FC5FE4">
            <w:pPr>
              <w:rPr>
                <w:rFonts w:cstheme="minorHAnsi"/>
              </w:rPr>
            </w:pPr>
          </w:p>
        </w:tc>
      </w:tr>
      <w:tr w:rsidR="00CA110E" w:rsidRPr="000E6C1D" w14:paraId="50D13E23" w14:textId="77777777" w:rsidTr="006D3A8A">
        <w:trPr>
          <w:trHeight w:val="1105"/>
        </w:trPr>
        <w:tc>
          <w:tcPr>
            <w:tcW w:w="1555" w:type="dxa"/>
            <w:shd w:val="clear" w:color="auto" w:fill="FFFFFF" w:themeFill="background1"/>
          </w:tcPr>
          <w:p w14:paraId="6C299DE6" w14:textId="40AC7745" w:rsidR="00CA110E" w:rsidRPr="000A66FC" w:rsidRDefault="0005461C" w:rsidP="00FC5FE4">
            <w:pPr>
              <w:rPr>
                <w:rFonts w:cstheme="minorHAnsi"/>
                <w:b/>
              </w:rPr>
            </w:pPr>
            <w:r w:rsidRPr="000A66FC">
              <w:rPr>
                <w:rFonts w:cstheme="minorHAnsi"/>
                <w:b/>
              </w:rPr>
              <w:t>Day 7</w:t>
            </w:r>
            <w:r w:rsidRPr="000A66FC">
              <w:rPr>
                <w:rFonts w:cstheme="minorHAnsi"/>
                <w:b/>
              </w:rPr>
              <w:br/>
              <w:t>Sat. Nov. 27</w:t>
            </w:r>
          </w:p>
        </w:tc>
        <w:tc>
          <w:tcPr>
            <w:tcW w:w="9237" w:type="dxa"/>
            <w:gridSpan w:val="3"/>
            <w:shd w:val="clear" w:color="auto" w:fill="FFFFFF" w:themeFill="background1"/>
          </w:tcPr>
          <w:p w14:paraId="4A719CED" w14:textId="77777777" w:rsidR="00BC6C55" w:rsidRDefault="00BC6C55" w:rsidP="00FC5FE4">
            <w:pPr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Free day</w:t>
            </w:r>
          </w:p>
          <w:p w14:paraId="751017BE" w14:textId="77777777" w:rsidR="002551B8" w:rsidRPr="002551B8" w:rsidRDefault="00BC6C55" w:rsidP="00BC6C55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Individual city tour</w:t>
            </w:r>
          </w:p>
          <w:p w14:paraId="15FE1DFD" w14:textId="75CDA5BC" w:rsidR="00CA110E" w:rsidRPr="00BC6C55" w:rsidRDefault="00096FE3" w:rsidP="00BC6C55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 xml:space="preserve"> S</w:t>
            </w:r>
            <w:r w:rsidR="00BC6C55">
              <w:rPr>
                <w:rFonts w:cstheme="minorHAnsi"/>
                <w:sz w:val="24"/>
                <w:szCs w:val="24"/>
                <w:lang w:val="en-GB"/>
              </w:rPr>
              <w:t xml:space="preserve">hopping </w:t>
            </w:r>
            <w:r w:rsidR="004403CF" w:rsidRPr="00BC6C55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</w:tc>
      </w:tr>
      <w:tr w:rsidR="00023B1C" w:rsidRPr="000E6C1D" w14:paraId="425B7A3C" w14:textId="77777777" w:rsidTr="006D3A8A">
        <w:trPr>
          <w:trHeight w:val="1039"/>
        </w:trPr>
        <w:tc>
          <w:tcPr>
            <w:tcW w:w="1555" w:type="dxa"/>
            <w:shd w:val="clear" w:color="auto" w:fill="FFFFFF" w:themeFill="background1"/>
          </w:tcPr>
          <w:p w14:paraId="4C625829" w14:textId="1B3BAC42" w:rsidR="00023B1C" w:rsidRDefault="00023B1C" w:rsidP="00FC5FE4">
            <w:pPr>
              <w:pStyle w:val="ListParagraph"/>
              <w:ind w:left="0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 xml:space="preserve">Day </w:t>
            </w:r>
            <w:r w:rsidR="0005461C">
              <w:rPr>
                <w:rFonts w:cstheme="minorHAnsi"/>
                <w:b/>
                <w:lang w:val="en-GB"/>
              </w:rPr>
              <w:t>8</w:t>
            </w:r>
          </w:p>
          <w:p w14:paraId="2D58A3D0" w14:textId="460CA7A7" w:rsidR="00023B1C" w:rsidRPr="000E6C1D" w:rsidRDefault="0005461C" w:rsidP="0005461C">
            <w:pPr>
              <w:pStyle w:val="ListParagraph"/>
              <w:ind w:left="0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Sun</w:t>
            </w:r>
            <w:r w:rsidR="00023B1C">
              <w:rPr>
                <w:rFonts w:cstheme="minorHAnsi"/>
                <w:b/>
                <w:lang w:val="en-GB"/>
              </w:rPr>
              <w:t xml:space="preserve">. </w:t>
            </w:r>
            <w:r>
              <w:rPr>
                <w:rFonts w:cstheme="minorHAnsi"/>
                <w:b/>
                <w:lang w:val="en-GB"/>
              </w:rPr>
              <w:t>Nov. 28</w:t>
            </w:r>
          </w:p>
        </w:tc>
        <w:tc>
          <w:tcPr>
            <w:tcW w:w="9237" w:type="dxa"/>
            <w:gridSpan w:val="3"/>
            <w:shd w:val="clear" w:color="auto" w:fill="FFFFFF" w:themeFill="background1"/>
          </w:tcPr>
          <w:p w14:paraId="24393964" w14:textId="7FCD0913" w:rsidR="00023B1C" w:rsidRPr="000E6C1D" w:rsidRDefault="00023B1C" w:rsidP="0005461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ravel back to </w:t>
            </w:r>
            <w:r w:rsidR="0005461C">
              <w:rPr>
                <w:rFonts w:cstheme="minorHAnsi"/>
              </w:rPr>
              <w:t>Iran</w:t>
            </w:r>
            <w:r>
              <w:rPr>
                <w:rFonts w:cstheme="minorHAnsi"/>
              </w:rPr>
              <w:t xml:space="preserve"> </w:t>
            </w:r>
          </w:p>
        </w:tc>
      </w:tr>
    </w:tbl>
    <w:p w14:paraId="7C48D07E" w14:textId="2E05018E" w:rsidR="005F1E64" w:rsidRPr="00067B64" w:rsidRDefault="005F1E64" w:rsidP="00023B1C">
      <w:pPr>
        <w:rPr>
          <w:rFonts w:cstheme="minorHAnsi"/>
          <w:sz w:val="24"/>
          <w:szCs w:val="24"/>
          <w:lang w:val="en-GB"/>
        </w:rPr>
      </w:pPr>
      <w:bookmarkStart w:id="0" w:name="_GoBack"/>
      <w:bookmarkEnd w:id="0"/>
    </w:p>
    <w:sectPr w:rsidR="005F1E64" w:rsidRPr="00067B64" w:rsidSect="000470D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F94D2B" w14:textId="77777777" w:rsidR="001733FC" w:rsidRDefault="001733FC" w:rsidP="009C5530">
      <w:pPr>
        <w:spacing w:after="0" w:line="240" w:lineRule="auto"/>
      </w:pPr>
      <w:r>
        <w:separator/>
      </w:r>
    </w:p>
  </w:endnote>
  <w:endnote w:type="continuationSeparator" w:id="0">
    <w:p w14:paraId="181B5191" w14:textId="77777777" w:rsidR="001733FC" w:rsidRDefault="001733FC" w:rsidP="009C55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C01504" w14:textId="77777777" w:rsidR="001733FC" w:rsidRDefault="001733FC" w:rsidP="009C5530">
      <w:pPr>
        <w:spacing w:after="0" w:line="240" w:lineRule="auto"/>
      </w:pPr>
      <w:r>
        <w:separator/>
      </w:r>
    </w:p>
  </w:footnote>
  <w:footnote w:type="continuationSeparator" w:id="0">
    <w:p w14:paraId="047A63AA" w14:textId="77777777" w:rsidR="001733FC" w:rsidRDefault="001733FC" w:rsidP="009C55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CA7A0D"/>
    <w:multiLevelType w:val="hybridMultilevel"/>
    <w:tmpl w:val="48FC7202"/>
    <w:lvl w:ilvl="0" w:tplc="B4D4CFE6">
      <w:start w:val="15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D12CC3"/>
    <w:multiLevelType w:val="hybridMultilevel"/>
    <w:tmpl w:val="DE8C5960"/>
    <w:lvl w:ilvl="0" w:tplc="02C6C8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9384F"/>
    <w:multiLevelType w:val="hybridMultilevel"/>
    <w:tmpl w:val="9AD8E3E6"/>
    <w:lvl w:ilvl="0" w:tplc="BFD603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703269"/>
    <w:multiLevelType w:val="hybridMultilevel"/>
    <w:tmpl w:val="8606014A"/>
    <w:lvl w:ilvl="0" w:tplc="18D0525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8E1573"/>
    <w:multiLevelType w:val="hybridMultilevel"/>
    <w:tmpl w:val="028C001E"/>
    <w:lvl w:ilvl="0" w:tplc="A276002C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133628"/>
    <w:multiLevelType w:val="hybridMultilevel"/>
    <w:tmpl w:val="7FA08A74"/>
    <w:lvl w:ilvl="0" w:tplc="BDD29166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E0645C"/>
    <w:multiLevelType w:val="hybridMultilevel"/>
    <w:tmpl w:val="B5062F8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BB7942"/>
    <w:multiLevelType w:val="hybridMultilevel"/>
    <w:tmpl w:val="6CDE13A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9376EA"/>
    <w:multiLevelType w:val="hybridMultilevel"/>
    <w:tmpl w:val="501E00AC"/>
    <w:lvl w:ilvl="0" w:tplc="F7726DF8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5752E1"/>
    <w:multiLevelType w:val="hybridMultilevel"/>
    <w:tmpl w:val="3BB2987C"/>
    <w:lvl w:ilvl="0" w:tplc="02C6C8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0D311F"/>
    <w:multiLevelType w:val="hybridMultilevel"/>
    <w:tmpl w:val="4CF4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8"/>
  </w:num>
  <w:num w:numId="4">
    <w:abstractNumId w:val="4"/>
  </w:num>
  <w:num w:numId="5">
    <w:abstractNumId w:val="0"/>
  </w:num>
  <w:num w:numId="6">
    <w:abstractNumId w:val="9"/>
  </w:num>
  <w:num w:numId="7">
    <w:abstractNumId w:val="10"/>
  </w:num>
  <w:num w:numId="8">
    <w:abstractNumId w:val="1"/>
  </w:num>
  <w:num w:numId="9">
    <w:abstractNumId w:val="2"/>
  </w:num>
  <w:num w:numId="10">
    <w:abstractNumId w:val="7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defaultTabStop w:val="720"/>
  <w:hyphenationZone w:val="425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jU0MrIwMLWwsDRT0lEKTi0uzszPAykwqwUAE2xsKywAAAA="/>
  </w:docVars>
  <w:rsids>
    <w:rsidRoot w:val="008B1DD7"/>
    <w:rsid w:val="000223B1"/>
    <w:rsid w:val="00022577"/>
    <w:rsid w:val="00023B1C"/>
    <w:rsid w:val="00025562"/>
    <w:rsid w:val="000470D4"/>
    <w:rsid w:val="0005461C"/>
    <w:rsid w:val="000577F5"/>
    <w:rsid w:val="00067B64"/>
    <w:rsid w:val="00082714"/>
    <w:rsid w:val="00090B84"/>
    <w:rsid w:val="00096FE3"/>
    <w:rsid w:val="000A66FC"/>
    <w:rsid w:val="000A7028"/>
    <w:rsid w:val="000A7E76"/>
    <w:rsid w:val="000B76CA"/>
    <w:rsid w:val="000E6C1D"/>
    <w:rsid w:val="001068C3"/>
    <w:rsid w:val="00120813"/>
    <w:rsid w:val="00143101"/>
    <w:rsid w:val="00143845"/>
    <w:rsid w:val="0015360C"/>
    <w:rsid w:val="001733FC"/>
    <w:rsid w:val="00180F36"/>
    <w:rsid w:val="00184103"/>
    <w:rsid w:val="00185917"/>
    <w:rsid w:val="001910AE"/>
    <w:rsid w:val="001C414B"/>
    <w:rsid w:val="001D4126"/>
    <w:rsid w:val="002141BF"/>
    <w:rsid w:val="00237228"/>
    <w:rsid w:val="00243AF3"/>
    <w:rsid w:val="002551B8"/>
    <w:rsid w:val="00281432"/>
    <w:rsid w:val="002833C0"/>
    <w:rsid w:val="002872B9"/>
    <w:rsid w:val="002A1DF2"/>
    <w:rsid w:val="002C550E"/>
    <w:rsid w:val="002E15BF"/>
    <w:rsid w:val="00337466"/>
    <w:rsid w:val="003558DA"/>
    <w:rsid w:val="00396161"/>
    <w:rsid w:val="00397DA3"/>
    <w:rsid w:val="003B1143"/>
    <w:rsid w:val="003B1BD2"/>
    <w:rsid w:val="003F18C8"/>
    <w:rsid w:val="003F3C17"/>
    <w:rsid w:val="0042331B"/>
    <w:rsid w:val="004403CF"/>
    <w:rsid w:val="0044440E"/>
    <w:rsid w:val="00450577"/>
    <w:rsid w:val="004560A4"/>
    <w:rsid w:val="00487CC7"/>
    <w:rsid w:val="004A2CEB"/>
    <w:rsid w:val="004A7C1D"/>
    <w:rsid w:val="004D0892"/>
    <w:rsid w:val="004E1247"/>
    <w:rsid w:val="004E6094"/>
    <w:rsid w:val="00502E19"/>
    <w:rsid w:val="00503B85"/>
    <w:rsid w:val="00531DA4"/>
    <w:rsid w:val="00560CCE"/>
    <w:rsid w:val="00572C18"/>
    <w:rsid w:val="00573574"/>
    <w:rsid w:val="005758D6"/>
    <w:rsid w:val="005775AB"/>
    <w:rsid w:val="005831F9"/>
    <w:rsid w:val="005B56FD"/>
    <w:rsid w:val="005C1C1E"/>
    <w:rsid w:val="005D4E76"/>
    <w:rsid w:val="005F1E64"/>
    <w:rsid w:val="006036FA"/>
    <w:rsid w:val="006461C1"/>
    <w:rsid w:val="00662EB2"/>
    <w:rsid w:val="00663002"/>
    <w:rsid w:val="00667C92"/>
    <w:rsid w:val="00676867"/>
    <w:rsid w:val="006809C4"/>
    <w:rsid w:val="006A6906"/>
    <w:rsid w:val="006C450B"/>
    <w:rsid w:val="006C64DC"/>
    <w:rsid w:val="006D3A8A"/>
    <w:rsid w:val="006E6A73"/>
    <w:rsid w:val="0070133C"/>
    <w:rsid w:val="00702CF0"/>
    <w:rsid w:val="0072659D"/>
    <w:rsid w:val="00742989"/>
    <w:rsid w:val="007A280A"/>
    <w:rsid w:val="007B1C1C"/>
    <w:rsid w:val="007B2E9D"/>
    <w:rsid w:val="0080021B"/>
    <w:rsid w:val="008200D2"/>
    <w:rsid w:val="00824513"/>
    <w:rsid w:val="0082573B"/>
    <w:rsid w:val="00834EF6"/>
    <w:rsid w:val="008445A5"/>
    <w:rsid w:val="008519CD"/>
    <w:rsid w:val="00871471"/>
    <w:rsid w:val="0087468C"/>
    <w:rsid w:val="00877901"/>
    <w:rsid w:val="00892B22"/>
    <w:rsid w:val="008B1DD7"/>
    <w:rsid w:val="008D0DA8"/>
    <w:rsid w:val="008E2159"/>
    <w:rsid w:val="008E6D23"/>
    <w:rsid w:val="008E7058"/>
    <w:rsid w:val="008F0113"/>
    <w:rsid w:val="008F0A89"/>
    <w:rsid w:val="00905619"/>
    <w:rsid w:val="00906995"/>
    <w:rsid w:val="00917139"/>
    <w:rsid w:val="00921948"/>
    <w:rsid w:val="00922314"/>
    <w:rsid w:val="0093244D"/>
    <w:rsid w:val="00932704"/>
    <w:rsid w:val="00957BB0"/>
    <w:rsid w:val="0097533B"/>
    <w:rsid w:val="0098162E"/>
    <w:rsid w:val="00993154"/>
    <w:rsid w:val="00996890"/>
    <w:rsid w:val="009B2B4E"/>
    <w:rsid w:val="009C5530"/>
    <w:rsid w:val="009F3F24"/>
    <w:rsid w:val="00A030E8"/>
    <w:rsid w:val="00A03E76"/>
    <w:rsid w:val="00A11762"/>
    <w:rsid w:val="00A15ADA"/>
    <w:rsid w:val="00A22A17"/>
    <w:rsid w:val="00A2455D"/>
    <w:rsid w:val="00A43B1B"/>
    <w:rsid w:val="00A5141B"/>
    <w:rsid w:val="00A5373C"/>
    <w:rsid w:val="00A56919"/>
    <w:rsid w:val="00A70FE1"/>
    <w:rsid w:val="00A8651B"/>
    <w:rsid w:val="00A916C4"/>
    <w:rsid w:val="00AA4BC0"/>
    <w:rsid w:val="00AC18D1"/>
    <w:rsid w:val="00AC78E6"/>
    <w:rsid w:val="00AD5305"/>
    <w:rsid w:val="00AE5E21"/>
    <w:rsid w:val="00AE61DF"/>
    <w:rsid w:val="00B06907"/>
    <w:rsid w:val="00B37F1B"/>
    <w:rsid w:val="00B6547E"/>
    <w:rsid w:val="00B7396B"/>
    <w:rsid w:val="00B96F56"/>
    <w:rsid w:val="00BB3EDC"/>
    <w:rsid w:val="00BC6C55"/>
    <w:rsid w:val="00BD2883"/>
    <w:rsid w:val="00BF4AE7"/>
    <w:rsid w:val="00BF64A2"/>
    <w:rsid w:val="00BF6D2B"/>
    <w:rsid w:val="00C11F4D"/>
    <w:rsid w:val="00C17AE1"/>
    <w:rsid w:val="00C507EF"/>
    <w:rsid w:val="00C76E53"/>
    <w:rsid w:val="00C805BD"/>
    <w:rsid w:val="00C86757"/>
    <w:rsid w:val="00CA110E"/>
    <w:rsid w:val="00CA7108"/>
    <w:rsid w:val="00CB2CB5"/>
    <w:rsid w:val="00CC31DF"/>
    <w:rsid w:val="00CE1539"/>
    <w:rsid w:val="00CE3876"/>
    <w:rsid w:val="00CF08ED"/>
    <w:rsid w:val="00CF4148"/>
    <w:rsid w:val="00D104BB"/>
    <w:rsid w:val="00D13982"/>
    <w:rsid w:val="00D23479"/>
    <w:rsid w:val="00D504C9"/>
    <w:rsid w:val="00D62574"/>
    <w:rsid w:val="00D647D4"/>
    <w:rsid w:val="00D80D67"/>
    <w:rsid w:val="00D80EBF"/>
    <w:rsid w:val="00D8522F"/>
    <w:rsid w:val="00D85C0F"/>
    <w:rsid w:val="00D9234E"/>
    <w:rsid w:val="00D95CAA"/>
    <w:rsid w:val="00DA530F"/>
    <w:rsid w:val="00E026D6"/>
    <w:rsid w:val="00E051E6"/>
    <w:rsid w:val="00E132D2"/>
    <w:rsid w:val="00E415C9"/>
    <w:rsid w:val="00E56887"/>
    <w:rsid w:val="00E66190"/>
    <w:rsid w:val="00E729CF"/>
    <w:rsid w:val="00E950A4"/>
    <w:rsid w:val="00E9756E"/>
    <w:rsid w:val="00EA4B41"/>
    <w:rsid w:val="00EF477D"/>
    <w:rsid w:val="00F233DE"/>
    <w:rsid w:val="00F24FFB"/>
    <w:rsid w:val="00F2638F"/>
    <w:rsid w:val="00F279BD"/>
    <w:rsid w:val="00F4346F"/>
    <w:rsid w:val="00F5600E"/>
    <w:rsid w:val="00F73590"/>
    <w:rsid w:val="00F74A1C"/>
    <w:rsid w:val="00F8410B"/>
    <w:rsid w:val="00FA5B68"/>
    <w:rsid w:val="00FB2287"/>
    <w:rsid w:val="00FC39C6"/>
    <w:rsid w:val="00FE2A5C"/>
    <w:rsid w:val="00FF6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6FB3A8FA"/>
  <w15:chartTrackingRefBased/>
  <w15:docId w15:val="{3D124D64-F7F5-4BAE-8053-6EA594411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2">
    <w:name w:val="heading 2"/>
    <w:basedOn w:val="Normal"/>
    <w:link w:val="Heading2Char"/>
    <w:uiPriority w:val="9"/>
    <w:qFormat/>
    <w:rsid w:val="00D80D6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1D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C18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18D1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C18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18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18D1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18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18D1"/>
    <w:rPr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8519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C553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5530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C553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5530"/>
    <w:rPr>
      <w:lang w:val="en-US"/>
    </w:rPr>
  </w:style>
  <w:style w:type="paragraph" w:customStyle="1" w:styleId="Default">
    <w:name w:val="Default"/>
    <w:rsid w:val="00243AF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de-DE"/>
    </w:rPr>
  </w:style>
  <w:style w:type="character" w:styleId="Hyperlink">
    <w:name w:val="Hyperlink"/>
    <w:basedOn w:val="DefaultParagraphFont"/>
    <w:uiPriority w:val="99"/>
    <w:semiHidden/>
    <w:unhideWhenUsed/>
    <w:rsid w:val="00B96F56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80D67"/>
    <w:rPr>
      <w:rFonts w:ascii="Times New Roman" w:eastAsia="Times New Roman" w:hAnsi="Times New Roman" w:cs="Times New Roman"/>
      <w:b/>
      <w:bCs/>
      <w:sz w:val="36"/>
      <w:szCs w:val="36"/>
      <w:lang w:val="de-DE" w:eastAsia="de-DE"/>
    </w:rPr>
  </w:style>
  <w:style w:type="character" w:customStyle="1" w:styleId="personjop">
    <w:name w:val="person_jop"/>
    <w:basedOn w:val="DefaultParagraphFont"/>
    <w:rsid w:val="008D0DA8"/>
  </w:style>
  <w:style w:type="paragraph" w:styleId="NormalWeb">
    <w:name w:val="Normal (Web)"/>
    <w:basedOn w:val="Normal"/>
    <w:uiPriority w:val="99"/>
    <w:semiHidden/>
    <w:unhideWhenUsed/>
    <w:rsid w:val="00106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Emphasis">
    <w:name w:val="Emphasis"/>
    <w:basedOn w:val="DefaultParagraphFont"/>
    <w:uiPriority w:val="20"/>
    <w:qFormat/>
    <w:rsid w:val="00A5141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831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2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4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470113-DC6B-4479-BBD1-152DABB559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6</Words>
  <Characters>2245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s Jafari</dc:creator>
  <cp:keywords/>
  <dc:description/>
  <cp:lastModifiedBy>Jafari, Mais</cp:lastModifiedBy>
  <cp:revision>5</cp:revision>
  <cp:lastPrinted>2019-11-15T08:01:00Z</cp:lastPrinted>
  <dcterms:created xsi:type="dcterms:W3CDTF">2021-11-18T11:42:00Z</dcterms:created>
  <dcterms:modified xsi:type="dcterms:W3CDTF">2021-11-21T22:49:00Z</dcterms:modified>
</cp:coreProperties>
</file>